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8551"/>
        <w:tblW w:w="0" w:type="auto"/>
        <w:tblLook w:val="04A0" w:firstRow="1" w:lastRow="0" w:firstColumn="1" w:lastColumn="0" w:noHBand="0" w:noVBand="1"/>
      </w:tblPr>
      <w:tblGrid>
        <w:gridCol w:w="1707"/>
        <w:gridCol w:w="1212"/>
        <w:gridCol w:w="1628"/>
      </w:tblGrid>
      <w:tr w:rsidR="00C04711" w14:paraId="42E7FB40" w14:textId="77777777" w:rsidTr="009F5952">
        <w:tc>
          <w:tcPr>
            <w:tcW w:w="17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07E7C1DB" w14:textId="77777777" w:rsidR="00C04711" w:rsidRPr="00672F08" w:rsidRDefault="00C04711" w:rsidP="009F5952">
            <w:pPr>
              <w:rPr>
                <w:b/>
                <w:bCs/>
              </w:rPr>
            </w:pPr>
            <w:r w:rsidRPr="00672F08">
              <w:rPr>
                <w:b/>
                <w:bCs/>
              </w:rPr>
              <w:t>Category</w:t>
            </w:r>
          </w:p>
        </w:tc>
        <w:tc>
          <w:tcPr>
            <w:tcW w:w="121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1049C57" w14:textId="77777777" w:rsidR="00C04711" w:rsidRPr="00672F08" w:rsidRDefault="00C04711" w:rsidP="009F5952">
            <w:pPr>
              <w:jc w:val="center"/>
              <w:rPr>
                <w:b/>
                <w:bCs/>
              </w:rPr>
            </w:pPr>
          </w:p>
        </w:tc>
        <w:tc>
          <w:tcPr>
            <w:tcW w:w="16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08EE8EC6" w14:textId="77777777" w:rsidR="00C04711" w:rsidRPr="00672F08" w:rsidRDefault="00C04711" w:rsidP="009F5952">
            <w:pPr>
              <w:jc w:val="center"/>
              <w:rPr>
                <w:b/>
                <w:bCs/>
              </w:rPr>
            </w:pPr>
            <w:r w:rsidRPr="00672F08">
              <w:rPr>
                <w:b/>
                <w:bCs/>
              </w:rPr>
              <w:t>Accuracy (%)</w:t>
            </w:r>
          </w:p>
        </w:tc>
      </w:tr>
      <w:tr w:rsidR="00C04711" w14:paraId="39721F63" w14:textId="77777777" w:rsidTr="009F5952">
        <w:tc>
          <w:tcPr>
            <w:tcW w:w="170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89E9E5D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Unoccupied</w:t>
            </w:r>
          </w:p>
        </w:tc>
        <w:tc>
          <w:tcPr>
            <w:tcW w:w="121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82E4700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266B674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100.0</w:t>
            </w:r>
          </w:p>
        </w:tc>
      </w:tr>
      <w:tr w:rsidR="00C04711" w14:paraId="4CE2DB7F" w14:textId="77777777" w:rsidTr="009F5952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6A2AE8FD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Face up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0B392275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29EB8F3D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2.5</w:t>
            </w:r>
          </w:p>
        </w:tc>
      </w:tr>
      <w:tr w:rsidR="00C04711" w14:paraId="66409CDE" w14:textId="77777777" w:rsidTr="009F5952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360B63CA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Face dow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6E000F40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13560669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0.0</w:t>
            </w:r>
          </w:p>
        </w:tc>
      </w:tr>
      <w:tr w:rsidR="00C04711" w14:paraId="43978CD1" w14:textId="77777777" w:rsidTr="009F5952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57CEEFBA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Left Latera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38CF8ECF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0DA665AE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85.0</w:t>
            </w:r>
          </w:p>
        </w:tc>
      </w:tr>
      <w:tr w:rsidR="00C04711" w14:paraId="5B521397" w14:textId="77777777" w:rsidTr="009F5952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28020824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Right Latera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70FF1B3A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05C46B39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80.0</w:t>
            </w:r>
          </w:p>
        </w:tc>
      </w:tr>
      <w:tr w:rsidR="00C04711" w14:paraId="0D133BB6" w14:textId="77777777" w:rsidTr="009F5952">
        <w:tc>
          <w:tcPr>
            <w:tcW w:w="170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6C6764C" w14:textId="77777777" w:rsidR="00C04711" w:rsidRPr="00672F08" w:rsidRDefault="00C04711" w:rsidP="009F5952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Edge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6B537C6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1296BA3" w14:textId="77777777" w:rsidR="00C04711" w:rsidRPr="00672F08" w:rsidRDefault="00C04711" w:rsidP="009F5952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5.0</w:t>
            </w:r>
          </w:p>
        </w:tc>
      </w:tr>
    </w:tbl>
    <w:p w14:paraId="13D5B0AE" w14:textId="77777777" w:rsidR="00C04711" w:rsidRDefault="00C04711" w:rsidP="008B2DE0">
      <w:pPr>
        <w:autoSpaceDE w:val="0"/>
        <w:autoSpaceDN w:val="0"/>
        <w:jc w:val="center"/>
        <w:rPr>
          <w:sz w:val="40"/>
          <w:szCs w:val="40"/>
        </w:rPr>
      </w:pPr>
    </w:p>
    <w:p w14:paraId="51A2A28F" w14:textId="77777777" w:rsidR="00E20F28" w:rsidRDefault="00E20F28" w:rsidP="00F12000">
      <w:pPr>
        <w:ind w:firstLine="720"/>
      </w:pPr>
    </w:p>
    <w:p w14:paraId="2A9CA0C9" w14:textId="22B84A57" w:rsidR="00E74668" w:rsidRDefault="00E20F28" w:rsidP="00A81F6D">
      <w:r w:rsidRPr="00E20F28">
        <w:rPr>
          <w:b/>
          <w:bCs/>
        </w:rPr>
        <w:t>Table 1</w:t>
      </w:r>
      <w:r>
        <w:t xml:space="preserve">: </w:t>
      </w:r>
      <w:r w:rsidRPr="00E20F28">
        <w:t>Accuracies of posture categories</w:t>
      </w:r>
    </w:p>
    <w:tbl>
      <w:tblPr>
        <w:tblStyle w:val="TableGrid"/>
        <w:tblpPr w:leftFromText="180" w:rightFromText="180" w:vertAnchor="page" w:horzAnchor="margin" w:tblpY="2631"/>
        <w:tblW w:w="0" w:type="auto"/>
        <w:tblLook w:val="04A0" w:firstRow="1" w:lastRow="0" w:firstColumn="1" w:lastColumn="0" w:noHBand="0" w:noVBand="1"/>
      </w:tblPr>
      <w:tblGrid>
        <w:gridCol w:w="1707"/>
        <w:gridCol w:w="1212"/>
        <w:gridCol w:w="1628"/>
      </w:tblGrid>
      <w:tr w:rsidR="00C04711" w14:paraId="281A6C35" w14:textId="77777777" w:rsidTr="00C04711">
        <w:tc>
          <w:tcPr>
            <w:tcW w:w="170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29D2C576" w14:textId="77777777" w:rsidR="00C04711" w:rsidRPr="00672F08" w:rsidRDefault="00C04711" w:rsidP="00C04711">
            <w:pPr>
              <w:rPr>
                <w:b/>
                <w:bCs/>
              </w:rPr>
            </w:pPr>
            <w:bookmarkStart w:id="0" w:name="_GoBack"/>
            <w:bookmarkEnd w:id="0"/>
            <w:r w:rsidRPr="00672F08">
              <w:rPr>
                <w:b/>
                <w:bCs/>
              </w:rPr>
              <w:t>Category</w:t>
            </w:r>
          </w:p>
        </w:tc>
        <w:tc>
          <w:tcPr>
            <w:tcW w:w="121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15EDFD76" w14:textId="77777777" w:rsidR="00C04711" w:rsidRPr="00672F08" w:rsidRDefault="00C04711" w:rsidP="00C04711">
            <w:pPr>
              <w:jc w:val="center"/>
              <w:rPr>
                <w:b/>
                <w:bCs/>
              </w:rPr>
            </w:pPr>
          </w:p>
        </w:tc>
        <w:tc>
          <w:tcPr>
            <w:tcW w:w="162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</w:tcPr>
          <w:p w14:paraId="6621572E" w14:textId="77777777" w:rsidR="00C04711" w:rsidRPr="00672F08" w:rsidRDefault="00C04711" w:rsidP="00C04711">
            <w:pPr>
              <w:jc w:val="center"/>
              <w:rPr>
                <w:b/>
                <w:bCs/>
              </w:rPr>
            </w:pPr>
            <w:r w:rsidRPr="00672F08">
              <w:rPr>
                <w:b/>
                <w:bCs/>
              </w:rPr>
              <w:t>Accuracy (%)</w:t>
            </w:r>
          </w:p>
        </w:tc>
      </w:tr>
      <w:tr w:rsidR="00C04711" w14:paraId="1A70A0B2" w14:textId="77777777" w:rsidTr="00C04711">
        <w:tc>
          <w:tcPr>
            <w:tcW w:w="1707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B607B2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Unoccupied</w:t>
            </w:r>
          </w:p>
        </w:tc>
        <w:tc>
          <w:tcPr>
            <w:tcW w:w="121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A51F45C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51825D8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100.0</w:t>
            </w:r>
          </w:p>
        </w:tc>
      </w:tr>
      <w:tr w:rsidR="00C04711" w14:paraId="49925180" w14:textId="77777777" w:rsidTr="00C04711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6DD17C3E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Face up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18983D7A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237B3AFA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2.5</w:t>
            </w:r>
          </w:p>
        </w:tc>
      </w:tr>
      <w:tr w:rsidR="00C04711" w14:paraId="2A48323F" w14:textId="77777777" w:rsidTr="00C04711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0D4D7CAF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Face dow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70B50F9A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6D247277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0.0</w:t>
            </w:r>
          </w:p>
        </w:tc>
      </w:tr>
      <w:tr w:rsidR="00C04711" w14:paraId="38EE0094" w14:textId="77777777" w:rsidTr="00C04711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2EBC6DD5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Left Latera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0DCE6125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417176F9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85.0</w:t>
            </w:r>
          </w:p>
        </w:tc>
      </w:tr>
      <w:tr w:rsidR="00C04711" w14:paraId="04C901BE" w14:textId="77777777" w:rsidTr="00C04711"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</w:tcPr>
          <w:p w14:paraId="1D990A9B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Right Lateral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</w:tcPr>
          <w:p w14:paraId="133891CF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</w:tcPr>
          <w:p w14:paraId="7C3E8032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80.0</w:t>
            </w:r>
          </w:p>
        </w:tc>
      </w:tr>
      <w:tr w:rsidR="00C04711" w14:paraId="5BC9A71E" w14:textId="77777777" w:rsidTr="00C04711">
        <w:tc>
          <w:tcPr>
            <w:tcW w:w="1707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E548801" w14:textId="77777777" w:rsidR="00C04711" w:rsidRPr="00672F08" w:rsidRDefault="00C04711" w:rsidP="00C04711">
            <w:pPr>
              <w:rPr>
                <w:i/>
                <w:iCs/>
              </w:rPr>
            </w:pPr>
            <w:r w:rsidRPr="00672F08">
              <w:rPr>
                <w:i/>
                <w:iCs/>
              </w:rPr>
              <w:t>Edge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BF247C1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8B7BC90" w14:textId="77777777" w:rsidR="00C04711" w:rsidRPr="00672F08" w:rsidRDefault="00C04711" w:rsidP="00C04711">
            <w:pPr>
              <w:jc w:val="center"/>
              <w:rPr>
                <w:i/>
                <w:iCs/>
              </w:rPr>
            </w:pPr>
            <w:r w:rsidRPr="00672F08">
              <w:rPr>
                <w:i/>
                <w:iCs/>
              </w:rPr>
              <w:t>95.0</w:t>
            </w:r>
          </w:p>
        </w:tc>
      </w:tr>
    </w:tbl>
    <w:p w14:paraId="1806BCEC" w14:textId="104784A4" w:rsidR="00E74668" w:rsidRDefault="00E74668" w:rsidP="00C04711"/>
    <w:sectPr w:rsidR="00E74668">
      <w:footerReference w:type="even" r:id="rId8"/>
      <w:footnotePr>
        <w:numRestart w:val="eachPage"/>
      </w:footnotePr>
      <w:type w:val="continuous"/>
      <w:pgSz w:w="11907" w:h="16840" w:code="9"/>
      <w:pgMar w:top="1418" w:right="1134" w:bottom="2098" w:left="1134" w:header="0" w:footer="0" w:gutter="0"/>
      <w:cols w:num="2" w:space="54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DA13A2" w16cid:durableId="2244722B"/>
  <w16cid:commentId w16cid:paraId="22EC1C50" w16cid:durableId="22447246"/>
  <w16cid:commentId w16cid:paraId="443D4489" w16cid:durableId="2244727A"/>
  <w16cid:commentId w16cid:paraId="1641A44B" w16cid:durableId="2244788F"/>
  <w16cid:commentId w16cid:paraId="0A834E03" w16cid:durableId="224472FB"/>
  <w16cid:commentId w16cid:paraId="1F96DA33" w16cid:durableId="22447B59"/>
  <w16cid:commentId w16cid:paraId="78093A45" w16cid:durableId="2244940A"/>
  <w16cid:commentId w16cid:paraId="10CA85AC" w16cid:durableId="22449CFA"/>
  <w16cid:commentId w16cid:paraId="7A74DD8A" w16cid:durableId="2244978F"/>
  <w16cid:commentId w16cid:paraId="0234F3CA" w16cid:durableId="224497B6"/>
  <w16cid:commentId w16cid:paraId="7A84DCEC" w16cid:durableId="2244982E"/>
  <w16cid:commentId w16cid:paraId="3428DD23" w16cid:durableId="22449905"/>
  <w16cid:commentId w16cid:paraId="70C328D8" w16cid:durableId="22449A13"/>
  <w16cid:commentId w16cid:paraId="696A0A52" w16cid:durableId="22449A74"/>
  <w16cid:commentId w16cid:paraId="41CAC3E8" w16cid:durableId="22449ABA"/>
  <w16cid:commentId w16cid:paraId="044852E9" w16cid:durableId="22449AC5"/>
  <w16cid:commentId w16cid:paraId="11F4DCBF" w16cid:durableId="22449B60"/>
  <w16cid:commentId w16cid:paraId="6368C0FF" w16cid:durableId="22449B95"/>
  <w16cid:commentId w16cid:paraId="5730D82F" w16cid:durableId="22449C27"/>
  <w16cid:commentId w16cid:paraId="7E162827" w16cid:durableId="22449CAE"/>
  <w16cid:commentId w16cid:paraId="335736DF" w16cid:durableId="22449C71"/>
  <w16cid:commentId w16cid:paraId="426A81F6" w16cid:durableId="22449DAA"/>
  <w16cid:commentId w16cid:paraId="6CD1C593" w16cid:durableId="22449E8C"/>
  <w16cid:commentId w16cid:paraId="268CC826" w16cid:durableId="22449DE8"/>
  <w16cid:commentId w16cid:paraId="19114260" w16cid:durableId="22449EE8"/>
  <w16cid:commentId w16cid:paraId="1D37D34D" w16cid:durableId="22449F1B"/>
  <w16cid:commentId w16cid:paraId="46FEE8CA" w16cid:durableId="22449F33"/>
  <w16cid:commentId w16cid:paraId="097E95DF" w16cid:durableId="22449F93"/>
  <w16cid:commentId w16cid:paraId="17156A3F" w16cid:durableId="2244A0C7"/>
  <w16cid:commentId w16cid:paraId="0CDA6A60" w16cid:durableId="2244A099"/>
  <w16cid:commentId w16cid:paraId="431CD3C7" w16cid:durableId="2244A29C"/>
  <w16cid:commentId w16cid:paraId="575341CB" w16cid:durableId="2244A277"/>
  <w16cid:commentId w16cid:paraId="0ECF48C4" w16cid:durableId="2244A2B9"/>
  <w16cid:commentId w16cid:paraId="2B436EE9" w16cid:durableId="2244A5FF"/>
  <w16cid:commentId w16cid:paraId="3E3EB835" w16cid:durableId="2244A608"/>
  <w16cid:commentId w16cid:paraId="597CB00C" w16cid:durableId="2244A1B7"/>
  <w16cid:commentId w16cid:paraId="3F31109A" w16cid:durableId="2244A221"/>
  <w16cid:commentId w16cid:paraId="1AC0236C" w16cid:durableId="2244B9CB"/>
  <w16cid:commentId w16cid:paraId="384E7F7B" w16cid:durableId="2244BB2B"/>
  <w16cid:commentId w16cid:paraId="3D980B5E" w16cid:durableId="2244C1BD"/>
  <w16cid:commentId w16cid:paraId="4AB71385" w16cid:durableId="2244C161"/>
  <w16cid:commentId w16cid:paraId="67C4B13A" w16cid:durableId="2244C2DE"/>
  <w16cid:commentId w16cid:paraId="0ECA6584" w16cid:durableId="2244C3E2"/>
  <w16cid:commentId w16cid:paraId="3F404963" w16cid:durableId="2244C426"/>
  <w16cid:commentId w16cid:paraId="5A8F2A16" w16cid:durableId="2244C7F7"/>
  <w16cid:commentId w16cid:paraId="184F295F" w16cid:durableId="2244C824"/>
  <w16cid:commentId w16cid:paraId="287C0DF8" w16cid:durableId="2245595C"/>
  <w16cid:commentId w16cid:paraId="3AEDAA62" w16cid:durableId="2245558E"/>
  <w16cid:commentId w16cid:paraId="3AF146B5" w16cid:durableId="224555C5"/>
  <w16cid:commentId w16cid:paraId="52823A13" w16cid:durableId="224558BA"/>
  <w16cid:commentId w16cid:paraId="339B1836" w16cid:durableId="224559A5"/>
  <w16cid:commentId w16cid:paraId="05EA363F" w16cid:durableId="22455C67"/>
  <w16cid:commentId w16cid:paraId="3D97E263" w16cid:durableId="224561AF"/>
  <w16cid:commentId w16cid:paraId="5B56C9F1" w16cid:durableId="224561D8"/>
  <w16cid:commentId w16cid:paraId="11E10274" w16cid:durableId="2245621D"/>
  <w16cid:commentId w16cid:paraId="466F3124" w16cid:durableId="22456228"/>
  <w16cid:commentId w16cid:paraId="4F08937D" w16cid:durableId="224565B1"/>
  <w16cid:commentId w16cid:paraId="7B4C3F54" w16cid:durableId="224565F1"/>
  <w16cid:commentId w16cid:paraId="647C1E8F" w16cid:durableId="22455E46"/>
  <w16cid:commentId w16cid:paraId="499AA166" w16cid:durableId="22455EE7"/>
  <w16cid:commentId w16cid:paraId="73719417" w16cid:durableId="224559E6"/>
  <w16cid:commentId w16cid:paraId="0F6FE23D" w16cid:durableId="22457D00"/>
  <w16cid:commentId w16cid:paraId="456A663C" w16cid:durableId="22458601"/>
  <w16cid:commentId w16cid:paraId="1192FE63" w16cid:durableId="22458669"/>
  <w16cid:commentId w16cid:paraId="21B28C70" w16cid:durableId="22458692"/>
  <w16cid:commentId w16cid:paraId="3262AD0E" w16cid:durableId="2245875D"/>
  <w16cid:commentId w16cid:paraId="46199453" w16cid:durableId="22458787"/>
  <w16cid:commentId w16cid:paraId="5CA389AD" w16cid:durableId="224587C1"/>
  <w16cid:commentId w16cid:paraId="4A0F2BA8" w16cid:durableId="224552E3"/>
  <w16cid:commentId w16cid:paraId="77B682D5" w16cid:durableId="22458881"/>
  <w16cid:commentId w16cid:paraId="45CD6FF2" w16cid:durableId="2245A1F4"/>
  <w16cid:commentId w16cid:paraId="1DA0DA6D" w16cid:durableId="2245890F"/>
  <w16cid:commentId w16cid:paraId="369C63C8" w16cid:durableId="2245891C"/>
  <w16cid:commentId w16cid:paraId="112A851A" w16cid:durableId="224589D0"/>
  <w16cid:commentId w16cid:paraId="545D7FEB" w16cid:durableId="224589AD"/>
  <w16cid:commentId w16cid:paraId="1D44C5A8" w16cid:durableId="224589F7"/>
  <w16cid:commentId w16cid:paraId="401D2B66" w16cid:durableId="22458C1F"/>
  <w16cid:commentId w16cid:paraId="4D91E3D1" w16cid:durableId="22458C46"/>
  <w16cid:commentId w16cid:paraId="3CDC9270" w16cid:durableId="22458C4B"/>
  <w16cid:commentId w16cid:paraId="7A660F36" w16cid:durableId="22458C93"/>
  <w16cid:commentId w16cid:paraId="3FF0BC48" w16cid:durableId="22458F58"/>
  <w16cid:commentId w16cid:paraId="51C97802" w16cid:durableId="22458F81"/>
  <w16cid:commentId w16cid:paraId="7BAAB0D3" w16cid:durableId="22458FBE"/>
  <w16cid:commentId w16cid:paraId="325F72FC" w16cid:durableId="2245A285"/>
  <w16cid:commentId w16cid:paraId="47B8BE1E" w16cid:durableId="2245933A"/>
  <w16cid:commentId w16cid:paraId="063A1345" w16cid:durableId="2245A297"/>
  <w16cid:commentId w16cid:paraId="44C2488E" w16cid:durableId="2245A231"/>
  <w16cid:commentId w16cid:paraId="57F2B913" w16cid:durableId="2245A24F"/>
  <w16cid:commentId w16cid:paraId="671DD928" w16cid:durableId="2245A2DC"/>
  <w16cid:commentId w16cid:paraId="4D31D9B1" w16cid:durableId="2245A2E5"/>
  <w16cid:commentId w16cid:paraId="73AFEB01" w16cid:durableId="2245A771"/>
  <w16cid:commentId w16cid:paraId="185F6BE1" w16cid:durableId="2245A2F4"/>
  <w16cid:commentId w16cid:paraId="447BAC65" w16cid:durableId="2245A2F9"/>
  <w16cid:commentId w16cid:paraId="20ABB4A7" w16cid:durableId="2245A480"/>
  <w16cid:commentId w16cid:paraId="425AB73B" w16cid:durableId="2245A4A9"/>
  <w16cid:commentId w16cid:paraId="2EB31112" w16cid:durableId="2245A4B6"/>
  <w16cid:commentId w16cid:paraId="5114462E" w16cid:durableId="22458EA8"/>
  <w16cid:commentId w16cid:paraId="19226970" w16cid:durableId="2245A339"/>
  <w16cid:commentId w16cid:paraId="09DF4925" w16cid:durableId="2245A592"/>
  <w16cid:commentId w16cid:paraId="7011DF20" w16cid:durableId="2245A59E"/>
  <w16cid:commentId w16cid:paraId="482FFC89" w16cid:durableId="2245A5B3"/>
  <w16cid:commentId w16cid:paraId="39EA2976" w16cid:durableId="2245A5C1"/>
  <w16cid:commentId w16cid:paraId="0AD68C8B" w16cid:durableId="2245A5EA"/>
  <w16cid:commentId w16cid:paraId="1070F4B1" w16cid:durableId="2245A5F5"/>
  <w16cid:commentId w16cid:paraId="733B89C6" w16cid:durableId="2245A602"/>
  <w16cid:commentId w16cid:paraId="5C8B44A5" w16cid:durableId="2245A61C"/>
  <w16cid:commentId w16cid:paraId="28B4354C" w16cid:durableId="2245A62C"/>
  <w16cid:commentId w16cid:paraId="64D667F4" w16cid:durableId="2245A637"/>
  <w16cid:commentId w16cid:paraId="00FC5743" w16cid:durableId="2245A63F"/>
  <w16cid:commentId w16cid:paraId="2A149C1C" w16cid:durableId="2245A647"/>
  <w16cid:commentId w16cid:paraId="77F8546A" w16cid:durableId="2245A656"/>
  <w16cid:commentId w16cid:paraId="1E8CD468" w16cid:durableId="2245A66D"/>
  <w16cid:commentId w16cid:paraId="7DEB3773" w16cid:durableId="2245A67C"/>
  <w16cid:commentId w16cid:paraId="7A106B12" w16cid:durableId="2245A694"/>
  <w16cid:commentId w16cid:paraId="021CB6C5" w16cid:durableId="2245A6BE"/>
  <w16cid:commentId w16cid:paraId="68F3D744" w16cid:durableId="2245A6FC"/>
  <w16cid:commentId w16cid:paraId="60A0A958" w16cid:durableId="2245821B"/>
  <w16cid:commentId w16cid:paraId="4B13C14C" w16cid:durableId="2245A05A"/>
  <w16cid:commentId w16cid:paraId="09BBBF7B" w16cid:durableId="2245A835"/>
  <w16cid:commentId w16cid:paraId="48DA579D" w16cid:durableId="2245A842"/>
  <w16cid:commentId w16cid:paraId="690AC173" w16cid:durableId="2245A84A"/>
  <w16cid:commentId w16cid:paraId="0D5A30AD" w16cid:durableId="2245A871"/>
  <w16cid:commentId w16cid:paraId="0616BF0B" w16cid:durableId="2245AD97"/>
  <w16cid:commentId w16cid:paraId="0C13ABA6" w16cid:durableId="2245AD9C"/>
  <w16cid:commentId w16cid:paraId="32CC2663" w16cid:durableId="2245ADB6"/>
  <w16cid:commentId w16cid:paraId="16F8A530" w16cid:durableId="2245AD02"/>
  <w16cid:commentId w16cid:paraId="18BA10C6" w16cid:durableId="2245BCF3"/>
  <w16cid:commentId w16cid:paraId="4A0DE39C" w16cid:durableId="2245BC96"/>
  <w16cid:commentId w16cid:paraId="1B115A6F" w16cid:durableId="2245BDDC"/>
  <w16cid:commentId w16cid:paraId="74CAED9E" w16cid:durableId="2245AD8B"/>
  <w16cid:commentId w16cid:paraId="3C957FAF" w16cid:durableId="2245C7C3"/>
  <w16cid:commentId w16cid:paraId="22255EA2" w16cid:durableId="2245C7B3"/>
  <w16cid:commentId w16cid:paraId="5926E974" w16cid:durableId="2245ADDB"/>
  <w16cid:commentId w16cid:paraId="533A1300" w16cid:durableId="2245B7AF"/>
  <w16cid:commentId w16cid:paraId="1EFF065A" w16cid:durableId="2245B3BA"/>
  <w16cid:commentId w16cid:paraId="3C2649B1" w16cid:durableId="2245BE64"/>
  <w16cid:commentId w16cid:paraId="10AE8B72" w16cid:durableId="2245BFAD"/>
  <w16cid:commentId w16cid:paraId="2A806C9D" w16cid:durableId="2245BF44"/>
  <w16cid:commentId w16cid:paraId="777AA1AE" w16cid:durableId="2245B77F"/>
  <w16cid:commentId w16cid:paraId="14BC9519" w16cid:durableId="2245BFA3"/>
  <w16cid:commentId w16cid:paraId="197455F8" w16cid:durableId="2245BF9C"/>
  <w16cid:commentId w16cid:paraId="13A6237E" w16cid:durableId="2245BFDC"/>
  <w16cid:commentId w16cid:paraId="0F4B1834" w16cid:durableId="2245BFE4"/>
  <w16cid:commentId w16cid:paraId="5FFC0677" w16cid:durableId="2245BFD2"/>
  <w16cid:commentId w16cid:paraId="44ED6A40" w16cid:durableId="2245C021"/>
  <w16cid:commentId w16cid:paraId="08A2B0B6" w16cid:durableId="2245C013"/>
  <w16cid:commentId w16cid:paraId="710DF23D" w16cid:durableId="2245CA9D"/>
  <w16cid:commentId w16cid:paraId="6C972E9B" w16cid:durableId="2245B912"/>
  <w16cid:commentId w16cid:paraId="72E09CAD" w16cid:durableId="2245C043"/>
  <w16cid:commentId w16cid:paraId="3F950230" w16cid:durableId="2245BC04"/>
  <w16cid:commentId w16cid:paraId="32A89660" w16cid:durableId="2245CC85"/>
  <w16cid:commentId w16cid:paraId="2C8B2B66" w16cid:durableId="2245BBC4"/>
  <w16cid:commentId w16cid:paraId="3B72EDF6" w16cid:durableId="2245BB37"/>
  <w16cid:commentId w16cid:paraId="6C957982" w16cid:durableId="2245B161"/>
  <w16cid:commentId w16cid:paraId="7A6F8D1D" w16cid:durableId="2245B1AD"/>
  <w16cid:commentId w16cid:paraId="1264FC80" w16cid:durableId="2245B16F"/>
  <w16cid:commentId w16cid:paraId="4A0D4E8E" w16cid:durableId="2245B178"/>
  <w16cid:commentId w16cid:paraId="15F91889" w16cid:durableId="2245B181"/>
  <w16cid:commentId w16cid:paraId="741863BA" w16cid:durableId="2245B18C"/>
  <w16cid:commentId w16cid:paraId="5148AE83" w16cid:durableId="2245B2B3"/>
  <w16cid:commentId w16cid:paraId="77666B58" w16cid:durableId="2245B1BC"/>
  <w16cid:commentId w16cid:paraId="038BBC39" w16cid:durableId="2245B222"/>
  <w16cid:commentId w16cid:paraId="68EBDF31" w16cid:durableId="2245B21F"/>
  <w16cid:commentId w16cid:paraId="37177816" w16cid:durableId="2245B1E9"/>
  <w16cid:commentId w16cid:paraId="516B7400" w16cid:durableId="2245B249"/>
  <w16cid:commentId w16cid:paraId="242A2013" w16cid:durableId="2245B25F"/>
  <w16cid:commentId w16cid:paraId="46B6678B" w16cid:durableId="2245B284"/>
  <w16cid:commentId w16cid:paraId="6262AEC4" w16cid:durableId="22447836"/>
  <w16cid:commentId w16cid:paraId="079B7B52" w16cid:durableId="2244779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5F6B4A" w14:textId="77777777" w:rsidR="00DD3571" w:rsidRDefault="00DD3571">
      <w:r>
        <w:separator/>
      </w:r>
    </w:p>
  </w:endnote>
  <w:endnote w:type="continuationSeparator" w:id="0">
    <w:p w14:paraId="1A8F395E" w14:textId="77777777" w:rsidR="00DD3571" w:rsidRDefault="00DD3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46507" w14:textId="77777777" w:rsidR="00E84C92" w:rsidRDefault="00E84C92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8E4BC06" w14:textId="77777777" w:rsidR="00E84C92" w:rsidRDefault="00E84C92">
    <w:pPr>
      <w:pStyle w:val="Footer"/>
    </w:pPr>
  </w:p>
  <w:p w14:paraId="3A0DFD09" w14:textId="77777777" w:rsidR="00E84C92" w:rsidRDefault="00E84C92"/>
  <w:p w14:paraId="45B1075A" w14:textId="77777777" w:rsidR="00E84C92" w:rsidRDefault="00E84C92"/>
  <w:p w14:paraId="3373F3AB" w14:textId="77777777" w:rsidR="00E84C92" w:rsidRDefault="00E84C9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E0E922" w14:textId="77777777" w:rsidR="00DD3571" w:rsidRDefault="00DD3571">
      <w:r>
        <w:separator/>
      </w:r>
    </w:p>
  </w:footnote>
  <w:footnote w:type="continuationSeparator" w:id="0">
    <w:p w14:paraId="7DFD8109" w14:textId="77777777" w:rsidR="00DD3571" w:rsidRDefault="00DD3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5D461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AE61C90"/>
    <w:lvl w:ilvl="0">
      <w:start w:val="1"/>
      <w:numFmt w:val="decimal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C19873F6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BC6D25"/>
    <w:multiLevelType w:val="hybridMultilevel"/>
    <w:tmpl w:val="686C5916"/>
    <w:lvl w:ilvl="0" w:tplc="14090015">
      <w:start w:val="1"/>
      <w:numFmt w:val="upperLetter"/>
      <w:lvlText w:val="%1."/>
      <w:lvlJc w:val="left"/>
      <w:pPr>
        <w:ind w:left="38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4" w15:restartNumberingAfterBreak="0">
    <w:nsid w:val="15C729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B82B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6D76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D747BE"/>
    <w:multiLevelType w:val="hybridMultilevel"/>
    <w:tmpl w:val="710C4F4A"/>
    <w:lvl w:ilvl="0" w:tplc="8346B1D2">
      <w:start w:val="1"/>
      <w:numFmt w:val="lowerRoman"/>
      <w:lvlText w:val="%1."/>
      <w:lvlJc w:val="left"/>
      <w:pPr>
        <w:ind w:left="748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33307B1F"/>
    <w:multiLevelType w:val="singleLevel"/>
    <w:tmpl w:val="D85E42B4"/>
    <w:lvl w:ilvl="0">
      <w:start w:val="1"/>
      <w:numFmt w:val="decimal"/>
      <w:pStyle w:val="NumIte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CFB02A6"/>
    <w:multiLevelType w:val="hybridMultilevel"/>
    <w:tmpl w:val="1A2EC600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0010FD"/>
    <w:multiLevelType w:val="hybridMultilevel"/>
    <w:tmpl w:val="0310D58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759CB"/>
    <w:multiLevelType w:val="hybridMultilevel"/>
    <w:tmpl w:val="172A0824"/>
    <w:lvl w:ilvl="0" w:tplc="14090013">
      <w:start w:val="1"/>
      <w:numFmt w:val="upp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767E"/>
    <w:multiLevelType w:val="hybridMultilevel"/>
    <w:tmpl w:val="6EB20304"/>
    <w:lvl w:ilvl="0" w:tplc="73A4C3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75C0D"/>
    <w:multiLevelType w:val="singleLevel"/>
    <w:tmpl w:val="D838826C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DA1NzK3MDI2NrNQ0lEKTi0uzszPAykwrQUAKvRxCSwAAAA="/>
  </w:docVars>
  <w:rsids>
    <w:rsidRoot w:val="00D03D91"/>
    <w:rsid w:val="0000064E"/>
    <w:rsid w:val="00006491"/>
    <w:rsid w:val="000068AE"/>
    <w:rsid w:val="00007ECE"/>
    <w:rsid w:val="0001083C"/>
    <w:rsid w:val="000126DC"/>
    <w:rsid w:val="00012854"/>
    <w:rsid w:val="00014230"/>
    <w:rsid w:val="000142F5"/>
    <w:rsid w:val="000148AD"/>
    <w:rsid w:val="000160CD"/>
    <w:rsid w:val="00017F38"/>
    <w:rsid w:val="00020379"/>
    <w:rsid w:val="00021C7A"/>
    <w:rsid w:val="00021F59"/>
    <w:rsid w:val="00023692"/>
    <w:rsid w:val="00027D66"/>
    <w:rsid w:val="00031B73"/>
    <w:rsid w:val="00031ECF"/>
    <w:rsid w:val="000355F4"/>
    <w:rsid w:val="00036C06"/>
    <w:rsid w:val="00036C95"/>
    <w:rsid w:val="00037872"/>
    <w:rsid w:val="00037942"/>
    <w:rsid w:val="00040421"/>
    <w:rsid w:val="00040C86"/>
    <w:rsid w:val="00040E99"/>
    <w:rsid w:val="00041BE6"/>
    <w:rsid w:val="00043598"/>
    <w:rsid w:val="00046A6B"/>
    <w:rsid w:val="000510B9"/>
    <w:rsid w:val="000511F6"/>
    <w:rsid w:val="00051FC4"/>
    <w:rsid w:val="000520DD"/>
    <w:rsid w:val="00055EFF"/>
    <w:rsid w:val="0005713D"/>
    <w:rsid w:val="0006007B"/>
    <w:rsid w:val="000618EF"/>
    <w:rsid w:val="00061A92"/>
    <w:rsid w:val="00061E8B"/>
    <w:rsid w:val="0006261C"/>
    <w:rsid w:val="00062D8D"/>
    <w:rsid w:val="00064142"/>
    <w:rsid w:val="00064520"/>
    <w:rsid w:val="00064A10"/>
    <w:rsid w:val="0006695E"/>
    <w:rsid w:val="00066CFA"/>
    <w:rsid w:val="00066DEB"/>
    <w:rsid w:val="0006732A"/>
    <w:rsid w:val="000702A1"/>
    <w:rsid w:val="000739C3"/>
    <w:rsid w:val="00073BC6"/>
    <w:rsid w:val="00077140"/>
    <w:rsid w:val="00081C87"/>
    <w:rsid w:val="00086691"/>
    <w:rsid w:val="000879D9"/>
    <w:rsid w:val="000904C3"/>
    <w:rsid w:val="0009326B"/>
    <w:rsid w:val="000971A4"/>
    <w:rsid w:val="000A3D08"/>
    <w:rsid w:val="000A4DA9"/>
    <w:rsid w:val="000A5546"/>
    <w:rsid w:val="000A6E63"/>
    <w:rsid w:val="000A70A5"/>
    <w:rsid w:val="000B1A6A"/>
    <w:rsid w:val="000B537D"/>
    <w:rsid w:val="000B596F"/>
    <w:rsid w:val="000B79B3"/>
    <w:rsid w:val="000C10E2"/>
    <w:rsid w:val="000C23D8"/>
    <w:rsid w:val="000C3165"/>
    <w:rsid w:val="000C3173"/>
    <w:rsid w:val="000C4E78"/>
    <w:rsid w:val="000C57BC"/>
    <w:rsid w:val="000C59EC"/>
    <w:rsid w:val="000C5FE2"/>
    <w:rsid w:val="000C6AAD"/>
    <w:rsid w:val="000C6B1A"/>
    <w:rsid w:val="000C7304"/>
    <w:rsid w:val="000D0603"/>
    <w:rsid w:val="000D18BB"/>
    <w:rsid w:val="000D1D83"/>
    <w:rsid w:val="000D54B7"/>
    <w:rsid w:val="000D5F7B"/>
    <w:rsid w:val="000D6FD4"/>
    <w:rsid w:val="000D71C2"/>
    <w:rsid w:val="000D7FD4"/>
    <w:rsid w:val="000E1C5F"/>
    <w:rsid w:val="000E1D9E"/>
    <w:rsid w:val="000E3BA0"/>
    <w:rsid w:val="000E4A31"/>
    <w:rsid w:val="000E5724"/>
    <w:rsid w:val="000E5CF9"/>
    <w:rsid w:val="000E6769"/>
    <w:rsid w:val="000E6AB6"/>
    <w:rsid w:val="000E6C5C"/>
    <w:rsid w:val="000E7B31"/>
    <w:rsid w:val="000F1ADC"/>
    <w:rsid w:val="000F3479"/>
    <w:rsid w:val="000F4202"/>
    <w:rsid w:val="000F440C"/>
    <w:rsid w:val="000F4A41"/>
    <w:rsid w:val="000F5E28"/>
    <w:rsid w:val="00101AFF"/>
    <w:rsid w:val="00101CB8"/>
    <w:rsid w:val="00101E8B"/>
    <w:rsid w:val="001021F8"/>
    <w:rsid w:val="00103BF5"/>
    <w:rsid w:val="00103DF0"/>
    <w:rsid w:val="00103E9E"/>
    <w:rsid w:val="001043C8"/>
    <w:rsid w:val="001048CE"/>
    <w:rsid w:val="0010602F"/>
    <w:rsid w:val="0010603F"/>
    <w:rsid w:val="00112F6A"/>
    <w:rsid w:val="001148C6"/>
    <w:rsid w:val="0011741D"/>
    <w:rsid w:val="001175EF"/>
    <w:rsid w:val="001200B1"/>
    <w:rsid w:val="0012030F"/>
    <w:rsid w:val="00121F33"/>
    <w:rsid w:val="00122277"/>
    <w:rsid w:val="0012329E"/>
    <w:rsid w:val="001240D6"/>
    <w:rsid w:val="0012445F"/>
    <w:rsid w:val="00125EE2"/>
    <w:rsid w:val="0012653C"/>
    <w:rsid w:val="00126CED"/>
    <w:rsid w:val="001279C2"/>
    <w:rsid w:val="00130645"/>
    <w:rsid w:val="00132108"/>
    <w:rsid w:val="0013262A"/>
    <w:rsid w:val="0013439B"/>
    <w:rsid w:val="00134902"/>
    <w:rsid w:val="00134CC2"/>
    <w:rsid w:val="0013534F"/>
    <w:rsid w:val="001356FC"/>
    <w:rsid w:val="00136338"/>
    <w:rsid w:val="001369E3"/>
    <w:rsid w:val="00140958"/>
    <w:rsid w:val="0014234A"/>
    <w:rsid w:val="00142487"/>
    <w:rsid w:val="0014262D"/>
    <w:rsid w:val="00143BAC"/>
    <w:rsid w:val="0014519F"/>
    <w:rsid w:val="00145635"/>
    <w:rsid w:val="001456C4"/>
    <w:rsid w:val="00145C21"/>
    <w:rsid w:val="0014737A"/>
    <w:rsid w:val="00150BCF"/>
    <w:rsid w:val="00151200"/>
    <w:rsid w:val="001512AD"/>
    <w:rsid w:val="0015206C"/>
    <w:rsid w:val="001544C8"/>
    <w:rsid w:val="001554BF"/>
    <w:rsid w:val="001568DC"/>
    <w:rsid w:val="00157D5E"/>
    <w:rsid w:val="00157EC7"/>
    <w:rsid w:val="0016016B"/>
    <w:rsid w:val="001610AA"/>
    <w:rsid w:val="001650B0"/>
    <w:rsid w:val="0016521A"/>
    <w:rsid w:val="00167056"/>
    <w:rsid w:val="00172E5A"/>
    <w:rsid w:val="00172EE2"/>
    <w:rsid w:val="00175330"/>
    <w:rsid w:val="00175A67"/>
    <w:rsid w:val="0018177C"/>
    <w:rsid w:val="00181C65"/>
    <w:rsid w:val="00182F21"/>
    <w:rsid w:val="00183541"/>
    <w:rsid w:val="001845DA"/>
    <w:rsid w:val="00184A7A"/>
    <w:rsid w:val="00190627"/>
    <w:rsid w:val="00190C49"/>
    <w:rsid w:val="00190DDC"/>
    <w:rsid w:val="0019247F"/>
    <w:rsid w:val="00194583"/>
    <w:rsid w:val="00194938"/>
    <w:rsid w:val="00196F14"/>
    <w:rsid w:val="001A18E0"/>
    <w:rsid w:val="001A31E3"/>
    <w:rsid w:val="001A458D"/>
    <w:rsid w:val="001A465A"/>
    <w:rsid w:val="001A4E9A"/>
    <w:rsid w:val="001A5493"/>
    <w:rsid w:val="001A5A89"/>
    <w:rsid w:val="001B1743"/>
    <w:rsid w:val="001B3B2B"/>
    <w:rsid w:val="001B693E"/>
    <w:rsid w:val="001C1AF0"/>
    <w:rsid w:val="001C52BD"/>
    <w:rsid w:val="001C5B18"/>
    <w:rsid w:val="001C6EF2"/>
    <w:rsid w:val="001C7028"/>
    <w:rsid w:val="001C70F2"/>
    <w:rsid w:val="001D0761"/>
    <w:rsid w:val="001E29DC"/>
    <w:rsid w:val="001E47F4"/>
    <w:rsid w:val="001E50FB"/>
    <w:rsid w:val="001E66BC"/>
    <w:rsid w:val="001E711B"/>
    <w:rsid w:val="001F0BB3"/>
    <w:rsid w:val="001F2875"/>
    <w:rsid w:val="001F3833"/>
    <w:rsid w:val="001F3E61"/>
    <w:rsid w:val="001F4493"/>
    <w:rsid w:val="001F5079"/>
    <w:rsid w:val="001F676D"/>
    <w:rsid w:val="001F68FF"/>
    <w:rsid w:val="00200765"/>
    <w:rsid w:val="00202EE3"/>
    <w:rsid w:val="00202F9C"/>
    <w:rsid w:val="00204934"/>
    <w:rsid w:val="00205790"/>
    <w:rsid w:val="00206DA5"/>
    <w:rsid w:val="00211BC0"/>
    <w:rsid w:val="00211D17"/>
    <w:rsid w:val="0021313C"/>
    <w:rsid w:val="00213A76"/>
    <w:rsid w:val="00215ACD"/>
    <w:rsid w:val="002161AD"/>
    <w:rsid w:val="002210FD"/>
    <w:rsid w:val="00223114"/>
    <w:rsid w:val="00230C18"/>
    <w:rsid w:val="0023349D"/>
    <w:rsid w:val="002347E9"/>
    <w:rsid w:val="00236546"/>
    <w:rsid w:val="00236A47"/>
    <w:rsid w:val="00237693"/>
    <w:rsid w:val="00237F8C"/>
    <w:rsid w:val="00240953"/>
    <w:rsid w:val="002428CF"/>
    <w:rsid w:val="002429F9"/>
    <w:rsid w:val="00245933"/>
    <w:rsid w:val="00245D24"/>
    <w:rsid w:val="00245F7E"/>
    <w:rsid w:val="002470F8"/>
    <w:rsid w:val="0024714A"/>
    <w:rsid w:val="00247B8B"/>
    <w:rsid w:val="002508DD"/>
    <w:rsid w:val="002525A4"/>
    <w:rsid w:val="002528C1"/>
    <w:rsid w:val="002546AA"/>
    <w:rsid w:val="002553E0"/>
    <w:rsid w:val="0025597A"/>
    <w:rsid w:val="00256D2F"/>
    <w:rsid w:val="002575DF"/>
    <w:rsid w:val="0026062B"/>
    <w:rsid w:val="00263E37"/>
    <w:rsid w:val="0026531C"/>
    <w:rsid w:val="00265564"/>
    <w:rsid w:val="002670D3"/>
    <w:rsid w:val="002675DF"/>
    <w:rsid w:val="002677F3"/>
    <w:rsid w:val="00267EBB"/>
    <w:rsid w:val="00271315"/>
    <w:rsid w:val="002729C6"/>
    <w:rsid w:val="002753B3"/>
    <w:rsid w:val="002757FC"/>
    <w:rsid w:val="00275B42"/>
    <w:rsid w:val="00276499"/>
    <w:rsid w:val="00276778"/>
    <w:rsid w:val="00276AAF"/>
    <w:rsid w:val="00277F99"/>
    <w:rsid w:val="002821B9"/>
    <w:rsid w:val="00283177"/>
    <w:rsid w:val="0028331A"/>
    <w:rsid w:val="00283CDC"/>
    <w:rsid w:val="00284AFE"/>
    <w:rsid w:val="00285B02"/>
    <w:rsid w:val="00290371"/>
    <w:rsid w:val="0029398B"/>
    <w:rsid w:val="00294541"/>
    <w:rsid w:val="002949CC"/>
    <w:rsid w:val="00295192"/>
    <w:rsid w:val="00296232"/>
    <w:rsid w:val="00296660"/>
    <w:rsid w:val="002970C2"/>
    <w:rsid w:val="002A0935"/>
    <w:rsid w:val="002A49BE"/>
    <w:rsid w:val="002A550A"/>
    <w:rsid w:val="002A5B79"/>
    <w:rsid w:val="002A5CD3"/>
    <w:rsid w:val="002B3BF3"/>
    <w:rsid w:val="002B5C03"/>
    <w:rsid w:val="002B6F1D"/>
    <w:rsid w:val="002C0DC9"/>
    <w:rsid w:val="002C3AEB"/>
    <w:rsid w:val="002C480D"/>
    <w:rsid w:val="002C71E0"/>
    <w:rsid w:val="002C7491"/>
    <w:rsid w:val="002D051D"/>
    <w:rsid w:val="002D2F7B"/>
    <w:rsid w:val="002D35B5"/>
    <w:rsid w:val="002D3990"/>
    <w:rsid w:val="002D3EB8"/>
    <w:rsid w:val="002D7448"/>
    <w:rsid w:val="002D777C"/>
    <w:rsid w:val="002E03FB"/>
    <w:rsid w:val="002E128F"/>
    <w:rsid w:val="002E29B6"/>
    <w:rsid w:val="002E44A1"/>
    <w:rsid w:val="002E5B3F"/>
    <w:rsid w:val="002E6AE6"/>
    <w:rsid w:val="002F2648"/>
    <w:rsid w:val="002F32D4"/>
    <w:rsid w:val="002F363D"/>
    <w:rsid w:val="002F5D0A"/>
    <w:rsid w:val="002F695D"/>
    <w:rsid w:val="002F761C"/>
    <w:rsid w:val="0030143D"/>
    <w:rsid w:val="00301571"/>
    <w:rsid w:val="00305EA6"/>
    <w:rsid w:val="00306FB7"/>
    <w:rsid w:val="00307181"/>
    <w:rsid w:val="00310AF2"/>
    <w:rsid w:val="0031344E"/>
    <w:rsid w:val="00314263"/>
    <w:rsid w:val="0031602B"/>
    <w:rsid w:val="00316887"/>
    <w:rsid w:val="003169AD"/>
    <w:rsid w:val="00316BD7"/>
    <w:rsid w:val="00317ED4"/>
    <w:rsid w:val="00322D5B"/>
    <w:rsid w:val="00323BAD"/>
    <w:rsid w:val="00324036"/>
    <w:rsid w:val="00324383"/>
    <w:rsid w:val="00326BFC"/>
    <w:rsid w:val="00326F0C"/>
    <w:rsid w:val="003302A7"/>
    <w:rsid w:val="0033105C"/>
    <w:rsid w:val="00333490"/>
    <w:rsid w:val="00333AAD"/>
    <w:rsid w:val="0033438E"/>
    <w:rsid w:val="00334C6D"/>
    <w:rsid w:val="00335615"/>
    <w:rsid w:val="00336420"/>
    <w:rsid w:val="003423E8"/>
    <w:rsid w:val="003434C1"/>
    <w:rsid w:val="0034454C"/>
    <w:rsid w:val="003448BE"/>
    <w:rsid w:val="0034638B"/>
    <w:rsid w:val="00346C6A"/>
    <w:rsid w:val="00346E56"/>
    <w:rsid w:val="00350142"/>
    <w:rsid w:val="00350F7B"/>
    <w:rsid w:val="003512F4"/>
    <w:rsid w:val="0035220C"/>
    <w:rsid w:val="00352EB3"/>
    <w:rsid w:val="00355347"/>
    <w:rsid w:val="0035566F"/>
    <w:rsid w:val="00356365"/>
    <w:rsid w:val="00361896"/>
    <w:rsid w:val="0036217C"/>
    <w:rsid w:val="0036334A"/>
    <w:rsid w:val="003635D8"/>
    <w:rsid w:val="00371929"/>
    <w:rsid w:val="0037293B"/>
    <w:rsid w:val="0037358B"/>
    <w:rsid w:val="00376671"/>
    <w:rsid w:val="00376D1C"/>
    <w:rsid w:val="00383F96"/>
    <w:rsid w:val="00384584"/>
    <w:rsid w:val="00384619"/>
    <w:rsid w:val="00384798"/>
    <w:rsid w:val="00386353"/>
    <w:rsid w:val="0038708F"/>
    <w:rsid w:val="0039014D"/>
    <w:rsid w:val="003913E9"/>
    <w:rsid w:val="00394A04"/>
    <w:rsid w:val="003964BB"/>
    <w:rsid w:val="0039669F"/>
    <w:rsid w:val="00396A81"/>
    <w:rsid w:val="00397953"/>
    <w:rsid w:val="003A1A2C"/>
    <w:rsid w:val="003A5EA9"/>
    <w:rsid w:val="003A67CD"/>
    <w:rsid w:val="003A68E6"/>
    <w:rsid w:val="003A717A"/>
    <w:rsid w:val="003A746F"/>
    <w:rsid w:val="003A7B32"/>
    <w:rsid w:val="003B0F42"/>
    <w:rsid w:val="003B209F"/>
    <w:rsid w:val="003B2909"/>
    <w:rsid w:val="003B2C4D"/>
    <w:rsid w:val="003B4674"/>
    <w:rsid w:val="003B7B1A"/>
    <w:rsid w:val="003C1778"/>
    <w:rsid w:val="003C4809"/>
    <w:rsid w:val="003C5E08"/>
    <w:rsid w:val="003C731C"/>
    <w:rsid w:val="003D02D0"/>
    <w:rsid w:val="003D1F14"/>
    <w:rsid w:val="003D2908"/>
    <w:rsid w:val="003D36E4"/>
    <w:rsid w:val="003D3A49"/>
    <w:rsid w:val="003D580D"/>
    <w:rsid w:val="003D67F2"/>
    <w:rsid w:val="003E0732"/>
    <w:rsid w:val="003E07DD"/>
    <w:rsid w:val="003E1033"/>
    <w:rsid w:val="003E1F5D"/>
    <w:rsid w:val="003E3014"/>
    <w:rsid w:val="003E4301"/>
    <w:rsid w:val="003E454E"/>
    <w:rsid w:val="003E4B14"/>
    <w:rsid w:val="003E5E1B"/>
    <w:rsid w:val="003F0FFA"/>
    <w:rsid w:val="003F2DDB"/>
    <w:rsid w:val="003F3009"/>
    <w:rsid w:val="003F369A"/>
    <w:rsid w:val="003F50EF"/>
    <w:rsid w:val="003F67E9"/>
    <w:rsid w:val="003F76B7"/>
    <w:rsid w:val="00400BF4"/>
    <w:rsid w:val="00401ABC"/>
    <w:rsid w:val="004028FD"/>
    <w:rsid w:val="00402B45"/>
    <w:rsid w:val="00403CB3"/>
    <w:rsid w:val="00404231"/>
    <w:rsid w:val="00404A7D"/>
    <w:rsid w:val="004067BA"/>
    <w:rsid w:val="00411604"/>
    <w:rsid w:val="00412A3A"/>
    <w:rsid w:val="00415751"/>
    <w:rsid w:val="00416049"/>
    <w:rsid w:val="00416A75"/>
    <w:rsid w:val="00417C34"/>
    <w:rsid w:val="0042097F"/>
    <w:rsid w:val="00420C84"/>
    <w:rsid w:val="004234F8"/>
    <w:rsid w:val="00423624"/>
    <w:rsid w:val="00423ABB"/>
    <w:rsid w:val="00426703"/>
    <w:rsid w:val="004267AF"/>
    <w:rsid w:val="00426D4E"/>
    <w:rsid w:val="00427131"/>
    <w:rsid w:val="004276ED"/>
    <w:rsid w:val="00430072"/>
    <w:rsid w:val="0043250D"/>
    <w:rsid w:val="00432BCA"/>
    <w:rsid w:val="004331A9"/>
    <w:rsid w:val="00434105"/>
    <w:rsid w:val="00437024"/>
    <w:rsid w:val="0044238F"/>
    <w:rsid w:val="00445D3E"/>
    <w:rsid w:val="004473A7"/>
    <w:rsid w:val="004503E4"/>
    <w:rsid w:val="00451425"/>
    <w:rsid w:val="00452602"/>
    <w:rsid w:val="00456C05"/>
    <w:rsid w:val="00457AC0"/>
    <w:rsid w:val="00460926"/>
    <w:rsid w:val="00460EBF"/>
    <w:rsid w:val="00462BDD"/>
    <w:rsid w:val="004642B4"/>
    <w:rsid w:val="00464492"/>
    <w:rsid w:val="00464EDF"/>
    <w:rsid w:val="004653E1"/>
    <w:rsid w:val="00471D79"/>
    <w:rsid w:val="004725DC"/>
    <w:rsid w:val="0047296C"/>
    <w:rsid w:val="00474C99"/>
    <w:rsid w:val="00475209"/>
    <w:rsid w:val="00475A2E"/>
    <w:rsid w:val="00475AF8"/>
    <w:rsid w:val="00476600"/>
    <w:rsid w:val="004805A1"/>
    <w:rsid w:val="00480834"/>
    <w:rsid w:val="00480FCA"/>
    <w:rsid w:val="00482DE3"/>
    <w:rsid w:val="00483CB7"/>
    <w:rsid w:val="00484C21"/>
    <w:rsid w:val="0048507D"/>
    <w:rsid w:val="00485482"/>
    <w:rsid w:val="004854BF"/>
    <w:rsid w:val="004906DE"/>
    <w:rsid w:val="0049134B"/>
    <w:rsid w:val="00491FE7"/>
    <w:rsid w:val="00492605"/>
    <w:rsid w:val="00493187"/>
    <w:rsid w:val="00495DB3"/>
    <w:rsid w:val="0049656A"/>
    <w:rsid w:val="00496630"/>
    <w:rsid w:val="004A08BB"/>
    <w:rsid w:val="004A11DF"/>
    <w:rsid w:val="004A1441"/>
    <w:rsid w:val="004A19A1"/>
    <w:rsid w:val="004A3FE1"/>
    <w:rsid w:val="004A42B4"/>
    <w:rsid w:val="004A4405"/>
    <w:rsid w:val="004A502F"/>
    <w:rsid w:val="004A56A8"/>
    <w:rsid w:val="004A6C4A"/>
    <w:rsid w:val="004A6F16"/>
    <w:rsid w:val="004B0825"/>
    <w:rsid w:val="004B0AB9"/>
    <w:rsid w:val="004B50C2"/>
    <w:rsid w:val="004B5EB6"/>
    <w:rsid w:val="004B66BB"/>
    <w:rsid w:val="004B6959"/>
    <w:rsid w:val="004C1C8E"/>
    <w:rsid w:val="004C49F4"/>
    <w:rsid w:val="004C5804"/>
    <w:rsid w:val="004C58C3"/>
    <w:rsid w:val="004C7067"/>
    <w:rsid w:val="004C71B9"/>
    <w:rsid w:val="004D085C"/>
    <w:rsid w:val="004D482A"/>
    <w:rsid w:val="004D4C8A"/>
    <w:rsid w:val="004D5AA0"/>
    <w:rsid w:val="004D7D68"/>
    <w:rsid w:val="004E009D"/>
    <w:rsid w:val="004E027B"/>
    <w:rsid w:val="004E2092"/>
    <w:rsid w:val="004E3EF7"/>
    <w:rsid w:val="004F0E7D"/>
    <w:rsid w:val="004F1B34"/>
    <w:rsid w:val="004F2354"/>
    <w:rsid w:val="004F3992"/>
    <w:rsid w:val="004F4A3F"/>
    <w:rsid w:val="004F58DD"/>
    <w:rsid w:val="004F6923"/>
    <w:rsid w:val="004F7206"/>
    <w:rsid w:val="005000E4"/>
    <w:rsid w:val="0050033D"/>
    <w:rsid w:val="005015A2"/>
    <w:rsid w:val="0050181B"/>
    <w:rsid w:val="0050197C"/>
    <w:rsid w:val="00501BF5"/>
    <w:rsid w:val="00505D2C"/>
    <w:rsid w:val="005076C9"/>
    <w:rsid w:val="00507873"/>
    <w:rsid w:val="005078CD"/>
    <w:rsid w:val="00507C7A"/>
    <w:rsid w:val="0051038A"/>
    <w:rsid w:val="00510EF9"/>
    <w:rsid w:val="005124EE"/>
    <w:rsid w:val="00512643"/>
    <w:rsid w:val="00513973"/>
    <w:rsid w:val="00521CA6"/>
    <w:rsid w:val="00522D25"/>
    <w:rsid w:val="00523036"/>
    <w:rsid w:val="005230DD"/>
    <w:rsid w:val="005234B3"/>
    <w:rsid w:val="00523CCD"/>
    <w:rsid w:val="00525739"/>
    <w:rsid w:val="005264B1"/>
    <w:rsid w:val="00526BBD"/>
    <w:rsid w:val="00527FB9"/>
    <w:rsid w:val="005319F8"/>
    <w:rsid w:val="00532624"/>
    <w:rsid w:val="00536CCB"/>
    <w:rsid w:val="005429D2"/>
    <w:rsid w:val="00551A01"/>
    <w:rsid w:val="00551B08"/>
    <w:rsid w:val="00553310"/>
    <w:rsid w:val="005537B2"/>
    <w:rsid w:val="0055438A"/>
    <w:rsid w:val="00554811"/>
    <w:rsid w:val="00556B60"/>
    <w:rsid w:val="0055708C"/>
    <w:rsid w:val="0056020C"/>
    <w:rsid w:val="005636E6"/>
    <w:rsid w:val="00565351"/>
    <w:rsid w:val="00566232"/>
    <w:rsid w:val="00567024"/>
    <w:rsid w:val="00573510"/>
    <w:rsid w:val="00574F1C"/>
    <w:rsid w:val="00577037"/>
    <w:rsid w:val="00577699"/>
    <w:rsid w:val="00577961"/>
    <w:rsid w:val="00581D78"/>
    <w:rsid w:val="00582B14"/>
    <w:rsid w:val="005867D5"/>
    <w:rsid w:val="00586D1B"/>
    <w:rsid w:val="00587E45"/>
    <w:rsid w:val="0059067E"/>
    <w:rsid w:val="00593AB4"/>
    <w:rsid w:val="00593C26"/>
    <w:rsid w:val="00594009"/>
    <w:rsid w:val="00594D5F"/>
    <w:rsid w:val="00595D27"/>
    <w:rsid w:val="00597A09"/>
    <w:rsid w:val="005A05C7"/>
    <w:rsid w:val="005A1D13"/>
    <w:rsid w:val="005A1FEF"/>
    <w:rsid w:val="005A37B6"/>
    <w:rsid w:val="005A39EE"/>
    <w:rsid w:val="005A3B25"/>
    <w:rsid w:val="005A516C"/>
    <w:rsid w:val="005A7EAC"/>
    <w:rsid w:val="005B09EF"/>
    <w:rsid w:val="005B0DDB"/>
    <w:rsid w:val="005B67F5"/>
    <w:rsid w:val="005C061B"/>
    <w:rsid w:val="005C1AFC"/>
    <w:rsid w:val="005C2830"/>
    <w:rsid w:val="005C37AE"/>
    <w:rsid w:val="005C5697"/>
    <w:rsid w:val="005C5FA5"/>
    <w:rsid w:val="005D045E"/>
    <w:rsid w:val="005D16A7"/>
    <w:rsid w:val="005D2A20"/>
    <w:rsid w:val="005D46FE"/>
    <w:rsid w:val="005D4FAC"/>
    <w:rsid w:val="005E1D64"/>
    <w:rsid w:val="005E1D7C"/>
    <w:rsid w:val="005E2773"/>
    <w:rsid w:val="005E41E8"/>
    <w:rsid w:val="005E4418"/>
    <w:rsid w:val="005E4EAE"/>
    <w:rsid w:val="005E51A9"/>
    <w:rsid w:val="005E5509"/>
    <w:rsid w:val="005E550C"/>
    <w:rsid w:val="005E5FF5"/>
    <w:rsid w:val="005E6446"/>
    <w:rsid w:val="005E6BAA"/>
    <w:rsid w:val="005E7AF2"/>
    <w:rsid w:val="005F5221"/>
    <w:rsid w:val="005F5B8D"/>
    <w:rsid w:val="00601AEE"/>
    <w:rsid w:val="0060216C"/>
    <w:rsid w:val="006028CB"/>
    <w:rsid w:val="006032C9"/>
    <w:rsid w:val="00612718"/>
    <w:rsid w:val="00614B9E"/>
    <w:rsid w:val="006150A2"/>
    <w:rsid w:val="0061519E"/>
    <w:rsid w:val="00615D20"/>
    <w:rsid w:val="00615DFF"/>
    <w:rsid w:val="00617897"/>
    <w:rsid w:val="00617B7A"/>
    <w:rsid w:val="00620381"/>
    <w:rsid w:val="00620649"/>
    <w:rsid w:val="00620A9C"/>
    <w:rsid w:val="00622959"/>
    <w:rsid w:val="0062296D"/>
    <w:rsid w:val="00623038"/>
    <w:rsid w:val="0062356E"/>
    <w:rsid w:val="006253C0"/>
    <w:rsid w:val="00626A17"/>
    <w:rsid w:val="00627470"/>
    <w:rsid w:val="00627517"/>
    <w:rsid w:val="0063003A"/>
    <w:rsid w:val="00630FE1"/>
    <w:rsid w:val="00632A85"/>
    <w:rsid w:val="006378D2"/>
    <w:rsid w:val="006406C0"/>
    <w:rsid w:val="00640BCB"/>
    <w:rsid w:val="00643412"/>
    <w:rsid w:val="00644972"/>
    <w:rsid w:val="00646F93"/>
    <w:rsid w:val="006475D2"/>
    <w:rsid w:val="0065306D"/>
    <w:rsid w:val="00653E4B"/>
    <w:rsid w:val="006542FB"/>
    <w:rsid w:val="00654424"/>
    <w:rsid w:val="00655BD5"/>
    <w:rsid w:val="0065682A"/>
    <w:rsid w:val="00656B79"/>
    <w:rsid w:val="00657736"/>
    <w:rsid w:val="0066148B"/>
    <w:rsid w:val="0066282B"/>
    <w:rsid w:val="00663B2D"/>
    <w:rsid w:val="00664B7B"/>
    <w:rsid w:val="006724E8"/>
    <w:rsid w:val="00672F08"/>
    <w:rsid w:val="00674949"/>
    <w:rsid w:val="00674C82"/>
    <w:rsid w:val="006771B1"/>
    <w:rsid w:val="00677658"/>
    <w:rsid w:val="00677A10"/>
    <w:rsid w:val="00680415"/>
    <w:rsid w:val="00681F07"/>
    <w:rsid w:val="00682067"/>
    <w:rsid w:val="00684F81"/>
    <w:rsid w:val="006856C4"/>
    <w:rsid w:val="006871AB"/>
    <w:rsid w:val="00690AC5"/>
    <w:rsid w:val="00692FB1"/>
    <w:rsid w:val="00693C36"/>
    <w:rsid w:val="00693D81"/>
    <w:rsid w:val="00694EA8"/>
    <w:rsid w:val="00695A33"/>
    <w:rsid w:val="006A2EEA"/>
    <w:rsid w:val="006A47C9"/>
    <w:rsid w:val="006A539F"/>
    <w:rsid w:val="006A58F7"/>
    <w:rsid w:val="006A73A8"/>
    <w:rsid w:val="006A7D8A"/>
    <w:rsid w:val="006B0050"/>
    <w:rsid w:val="006B1160"/>
    <w:rsid w:val="006B1557"/>
    <w:rsid w:val="006B1A36"/>
    <w:rsid w:val="006B3803"/>
    <w:rsid w:val="006B3850"/>
    <w:rsid w:val="006B5330"/>
    <w:rsid w:val="006C2691"/>
    <w:rsid w:val="006C511F"/>
    <w:rsid w:val="006D0435"/>
    <w:rsid w:val="006D1B75"/>
    <w:rsid w:val="006D1FF4"/>
    <w:rsid w:val="006D241F"/>
    <w:rsid w:val="006D26B7"/>
    <w:rsid w:val="006D3004"/>
    <w:rsid w:val="006D587C"/>
    <w:rsid w:val="006D6457"/>
    <w:rsid w:val="006E090D"/>
    <w:rsid w:val="006E1B7F"/>
    <w:rsid w:val="006E2120"/>
    <w:rsid w:val="006E22B0"/>
    <w:rsid w:val="006E2B00"/>
    <w:rsid w:val="006E3125"/>
    <w:rsid w:val="006E53BC"/>
    <w:rsid w:val="006E58BC"/>
    <w:rsid w:val="006F4458"/>
    <w:rsid w:val="006F4B6A"/>
    <w:rsid w:val="006F510A"/>
    <w:rsid w:val="006F61D0"/>
    <w:rsid w:val="006F7023"/>
    <w:rsid w:val="00700871"/>
    <w:rsid w:val="00701363"/>
    <w:rsid w:val="00703867"/>
    <w:rsid w:val="007054C8"/>
    <w:rsid w:val="007055F2"/>
    <w:rsid w:val="00705CCE"/>
    <w:rsid w:val="00706AB5"/>
    <w:rsid w:val="007077FC"/>
    <w:rsid w:val="00707908"/>
    <w:rsid w:val="00711C87"/>
    <w:rsid w:val="00711E16"/>
    <w:rsid w:val="00712436"/>
    <w:rsid w:val="00717399"/>
    <w:rsid w:val="00720C15"/>
    <w:rsid w:val="00722792"/>
    <w:rsid w:val="00722BD9"/>
    <w:rsid w:val="00723B82"/>
    <w:rsid w:val="00725681"/>
    <w:rsid w:val="007259A5"/>
    <w:rsid w:val="007271A4"/>
    <w:rsid w:val="00727AC7"/>
    <w:rsid w:val="007304C4"/>
    <w:rsid w:val="00735A25"/>
    <w:rsid w:val="00736CF7"/>
    <w:rsid w:val="00737E86"/>
    <w:rsid w:val="00740702"/>
    <w:rsid w:val="00741508"/>
    <w:rsid w:val="00741BF2"/>
    <w:rsid w:val="00743601"/>
    <w:rsid w:val="00745016"/>
    <w:rsid w:val="00747FC2"/>
    <w:rsid w:val="007500DF"/>
    <w:rsid w:val="00750BC7"/>
    <w:rsid w:val="007530F4"/>
    <w:rsid w:val="0075348F"/>
    <w:rsid w:val="007557A0"/>
    <w:rsid w:val="00756424"/>
    <w:rsid w:val="00756967"/>
    <w:rsid w:val="007569D1"/>
    <w:rsid w:val="00761FC9"/>
    <w:rsid w:val="007627B0"/>
    <w:rsid w:val="00765C66"/>
    <w:rsid w:val="00765D99"/>
    <w:rsid w:val="00766838"/>
    <w:rsid w:val="0076708D"/>
    <w:rsid w:val="0077116A"/>
    <w:rsid w:val="00773B88"/>
    <w:rsid w:val="00773FA1"/>
    <w:rsid w:val="007749CB"/>
    <w:rsid w:val="00775793"/>
    <w:rsid w:val="00777695"/>
    <w:rsid w:val="00780465"/>
    <w:rsid w:val="00782757"/>
    <w:rsid w:val="0078480E"/>
    <w:rsid w:val="007850A1"/>
    <w:rsid w:val="007868EA"/>
    <w:rsid w:val="00786F28"/>
    <w:rsid w:val="0078757E"/>
    <w:rsid w:val="00790173"/>
    <w:rsid w:val="007905F9"/>
    <w:rsid w:val="0079134A"/>
    <w:rsid w:val="00791781"/>
    <w:rsid w:val="00791CD7"/>
    <w:rsid w:val="007926A3"/>
    <w:rsid w:val="00797BBF"/>
    <w:rsid w:val="007A02E8"/>
    <w:rsid w:val="007A22A2"/>
    <w:rsid w:val="007A493B"/>
    <w:rsid w:val="007A4B46"/>
    <w:rsid w:val="007A4CEA"/>
    <w:rsid w:val="007A55D2"/>
    <w:rsid w:val="007A5651"/>
    <w:rsid w:val="007A651A"/>
    <w:rsid w:val="007A6BB1"/>
    <w:rsid w:val="007B03F9"/>
    <w:rsid w:val="007B1F12"/>
    <w:rsid w:val="007B1F50"/>
    <w:rsid w:val="007B29C7"/>
    <w:rsid w:val="007B50FE"/>
    <w:rsid w:val="007C0468"/>
    <w:rsid w:val="007C1845"/>
    <w:rsid w:val="007C50D6"/>
    <w:rsid w:val="007C7132"/>
    <w:rsid w:val="007D0535"/>
    <w:rsid w:val="007D15CE"/>
    <w:rsid w:val="007D2EE5"/>
    <w:rsid w:val="007D30AF"/>
    <w:rsid w:val="007D3BEB"/>
    <w:rsid w:val="007D646B"/>
    <w:rsid w:val="007D7237"/>
    <w:rsid w:val="007D7F35"/>
    <w:rsid w:val="007E1880"/>
    <w:rsid w:val="007E1E50"/>
    <w:rsid w:val="007E2309"/>
    <w:rsid w:val="007E28F4"/>
    <w:rsid w:val="007E3124"/>
    <w:rsid w:val="007E3666"/>
    <w:rsid w:val="007E36C2"/>
    <w:rsid w:val="007E3AC2"/>
    <w:rsid w:val="007E629E"/>
    <w:rsid w:val="007F1E87"/>
    <w:rsid w:val="007F1EA9"/>
    <w:rsid w:val="007F1F64"/>
    <w:rsid w:val="007F2DAC"/>
    <w:rsid w:val="007F315C"/>
    <w:rsid w:val="007F39A5"/>
    <w:rsid w:val="007F5B44"/>
    <w:rsid w:val="007F673A"/>
    <w:rsid w:val="007F72EA"/>
    <w:rsid w:val="0080227D"/>
    <w:rsid w:val="00802E22"/>
    <w:rsid w:val="00802EBE"/>
    <w:rsid w:val="008035DC"/>
    <w:rsid w:val="00803D9D"/>
    <w:rsid w:val="008042DA"/>
    <w:rsid w:val="00805058"/>
    <w:rsid w:val="00807B0F"/>
    <w:rsid w:val="00807FDA"/>
    <w:rsid w:val="00820E16"/>
    <w:rsid w:val="008229FD"/>
    <w:rsid w:val="008246C6"/>
    <w:rsid w:val="00825D6D"/>
    <w:rsid w:val="00827193"/>
    <w:rsid w:val="0083166A"/>
    <w:rsid w:val="00831F87"/>
    <w:rsid w:val="00833672"/>
    <w:rsid w:val="00835783"/>
    <w:rsid w:val="00835F25"/>
    <w:rsid w:val="00840ECB"/>
    <w:rsid w:val="008412F6"/>
    <w:rsid w:val="008414C4"/>
    <w:rsid w:val="00841619"/>
    <w:rsid w:val="0084338A"/>
    <w:rsid w:val="00845F0E"/>
    <w:rsid w:val="008466D0"/>
    <w:rsid w:val="00847126"/>
    <w:rsid w:val="00847A2B"/>
    <w:rsid w:val="00850A07"/>
    <w:rsid w:val="00852847"/>
    <w:rsid w:val="00852D39"/>
    <w:rsid w:val="00855913"/>
    <w:rsid w:val="00857D4D"/>
    <w:rsid w:val="00857F5F"/>
    <w:rsid w:val="00860593"/>
    <w:rsid w:val="00860A9D"/>
    <w:rsid w:val="00861803"/>
    <w:rsid w:val="008626C4"/>
    <w:rsid w:val="00862E77"/>
    <w:rsid w:val="00862F18"/>
    <w:rsid w:val="00863491"/>
    <w:rsid w:val="0086354D"/>
    <w:rsid w:val="0086477E"/>
    <w:rsid w:val="008647ED"/>
    <w:rsid w:val="008677A9"/>
    <w:rsid w:val="0087198F"/>
    <w:rsid w:val="0087202C"/>
    <w:rsid w:val="0087217C"/>
    <w:rsid w:val="00872AA0"/>
    <w:rsid w:val="00872CA9"/>
    <w:rsid w:val="0087508B"/>
    <w:rsid w:val="008752A6"/>
    <w:rsid w:val="008773D3"/>
    <w:rsid w:val="00877F41"/>
    <w:rsid w:val="00880103"/>
    <w:rsid w:val="00883A33"/>
    <w:rsid w:val="008862C9"/>
    <w:rsid w:val="00890284"/>
    <w:rsid w:val="00890924"/>
    <w:rsid w:val="00890C72"/>
    <w:rsid w:val="00891227"/>
    <w:rsid w:val="008924CB"/>
    <w:rsid w:val="00893A67"/>
    <w:rsid w:val="00896512"/>
    <w:rsid w:val="008A02E0"/>
    <w:rsid w:val="008A11DC"/>
    <w:rsid w:val="008A11DD"/>
    <w:rsid w:val="008A17C0"/>
    <w:rsid w:val="008A520B"/>
    <w:rsid w:val="008A57B5"/>
    <w:rsid w:val="008A57EE"/>
    <w:rsid w:val="008A765B"/>
    <w:rsid w:val="008A76CD"/>
    <w:rsid w:val="008B1F25"/>
    <w:rsid w:val="008B2DE0"/>
    <w:rsid w:val="008B3567"/>
    <w:rsid w:val="008B4312"/>
    <w:rsid w:val="008B44B4"/>
    <w:rsid w:val="008B7B4E"/>
    <w:rsid w:val="008C0D6E"/>
    <w:rsid w:val="008C28AC"/>
    <w:rsid w:val="008C52D9"/>
    <w:rsid w:val="008C7090"/>
    <w:rsid w:val="008C734C"/>
    <w:rsid w:val="008D0A40"/>
    <w:rsid w:val="008D17E9"/>
    <w:rsid w:val="008D24A5"/>
    <w:rsid w:val="008D34C7"/>
    <w:rsid w:val="008D35DE"/>
    <w:rsid w:val="008D58F1"/>
    <w:rsid w:val="008D6DE7"/>
    <w:rsid w:val="008E24F7"/>
    <w:rsid w:val="008E419A"/>
    <w:rsid w:val="008E4641"/>
    <w:rsid w:val="008E57CD"/>
    <w:rsid w:val="008E5A64"/>
    <w:rsid w:val="008F2E1B"/>
    <w:rsid w:val="008F2E7E"/>
    <w:rsid w:val="008F32D1"/>
    <w:rsid w:val="008F6F13"/>
    <w:rsid w:val="0090190F"/>
    <w:rsid w:val="00902007"/>
    <w:rsid w:val="009023DD"/>
    <w:rsid w:val="00905A64"/>
    <w:rsid w:val="00906B8D"/>
    <w:rsid w:val="00907381"/>
    <w:rsid w:val="00914799"/>
    <w:rsid w:val="009161CF"/>
    <w:rsid w:val="00916BAF"/>
    <w:rsid w:val="009206DA"/>
    <w:rsid w:val="00921B38"/>
    <w:rsid w:val="00922140"/>
    <w:rsid w:val="00924D32"/>
    <w:rsid w:val="009255B9"/>
    <w:rsid w:val="00926009"/>
    <w:rsid w:val="00927ADD"/>
    <w:rsid w:val="00927B22"/>
    <w:rsid w:val="009316E6"/>
    <w:rsid w:val="00931D3D"/>
    <w:rsid w:val="00932308"/>
    <w:rsid w:val="00934AFF"/>
    <w:rsid w:val="00936309"/>
    <w:rsid w:val="00936D68"/>
    <w:rsid w:val="009376A3"/>
    <w:rsid w:val="009417E9"/>
    <w:rsid w:val="00941A65"/>
    <w:rsid w:val="00941E79"/>
    <w:rsid w:val="00942E08"/>
    <w:rsid w:val="00943CAA"/>
    <w:rsid w:val="009467A9"/>
    <w:rsid w:val="00946C48"/>
    <w:rsid w:val="0095023E"/>
    <w:rsid w:val="009531BE"/>
    <w:rsid w:val="00953C2E"/>
    <w:rsid w:val="009577C9"/>
    <w:rsid w:val="00957BA2"/>
    <w:rsid w:val="0096162E"/>
    <w:rsid w:val="0096461A"/>
    <w:rsid w:val="00965F78"/>
    <w:rsid w:val="00966566"/>
    <w:rsid w:val="0096663F"/>
    <w:rsid w:val="00966DA2"/>
    <w:rsid w:val="00970183"/>
    <w:rsid w:val="009724CF"/>
    <w:rsid w:val="00975DCB"/>
    <w:rsid w:val="0098004D"/>
    <w:rsid w:val="00981493"/>
    <w:rsid w:val="0098283F"/>
    <w:rsid w:val="009829AC"/>
    <w:rsid w:val="0098307D"/>
    <w:rsid w:val="00984F10"/>
    <w:rsid w:val="00985B6F"/>
    <w:rsid w:val="009860A0"/>
    <w:rsid w:val="009905C9"/>
    <w:rsid w:val="00990B66"/>
    <w:rsid w:val="0099114B"/>
    <w:rsid w:val="00991694"/>
    <w:rsid w:val="00994A6E"/>
    <w:rsid w:val="009A1B3E"/>
    <w:rsid w:val="009A1CAF"/>
    <w:rsid w:val="009B1C94"/>
    <w:rsid w:val="009B3138"/>
    <w:rsid w:val="009B56E9"/>
    <w:rsid w:val="009B6564"/>
    <w:rsid w:val="009B682F"/>
    <w:rsid w:val="009B7022"/>
    <w:rsid w:val="009B7432"/>
    <w:rsid w:val="009B78ED"/>
    <w:rsid w:val="009C1982"/>
    <w:rsid w:val="009C21E6"/>
    <w:rsid w:val="009C239A"/>
    <w:rsid w:val="009C2461"/>
    <w:rsid w:val="009C6373"/>
    <w:rsid w:val="009C73FF"/>
    <w:rsid w:val="009D043E"/>
    <w:rsid w:val="009D0561"/>
    <w:rsid w:val="009D116C"/>
    <w:rsid w:val="009D1F59"/>
    <w:rsid w:val="009D5B95"/>
    <w:rsid w:val="009D6025"/>
    <w:rsid w:val="009D7D0E"/>
    <w:rsid w:val="009E0953"/>
    <w:rsid w:val="009E18F7"/>
    <w:rsid w:val="009E307B"/>
    <w:rsid w:val="009E4667"/>
    <w:rsid w:val="009E4C6C"/>
    <w:rsid w:val="009E6CB8"/>
    <w:rsid w:val="009E7A5E"/>
    <w:rsid w:val="009F3227"/>
    <w:rsid w:val="009F559F"/>
    <w:rsid w:val="009F79F4"/>
    <w:rsid w:val="00A02B1A"/>
    <w:rsid w:val="00A069A7"/>
    <w:rsid w:val="00A06A6C"/>
    <w:rsid w:val="00A100D6"/>
    <w:rsid w:val="00A101AA"/>
    <w:rsid w:val="00A1068C"/>
    <w:rsid w:val="00A11874"/>
    <w:rsid w:val="00A12A0C"/>
    <w:rsid w:val="00A14FE0"/>
    <w:rsid w:val="00A152EB"/>
    <w:rsid w:val="00A15AA8"/>
    <w:rsid w:val="00A15E90"/>
    <w:rsid w:val="00A160F9"/>
    <w:rsid w:val="00A16110"/>
    <w:rsid w:val="00A167FA"/>
    <w:rsid w:val="00A17A3C"/>
    <w:rsid w:val="00A17CD9"/>
    <w:rsid w:val="00A21C0B"/>
    <w:rsid w:val="00A24F4B"/>
    <w:rsid w:val="00A25760"/>
    <w:rsid w:val="00A25C1D"/>
    <w:rsid w:val="00A2631F"/>
    <w:rsid w:val="00A27282"/>
    <w:rsid w:val="00A2756F"/>
    <w:rsid w:val="00A3017F"/>
    <w:rsid w:val="00A32237"/>
    <w:rsid w:val="00A32987"/>
    <w:rsid w:val="00A33427"/>
    <w:rsid w:val="00A34423"/>
    <w:rsid w:val="00A34D9A"/>
    <w:rsid w:val="00A34EEA"/>
    <w:rsid w:val="00A361A1"/>
    <w:rsid w:val="00A4024C"/>
    <w:rsid w:val="00A40B40"/>
    <w:rsid w:val="00A4115B"/>
    <w:rsid w:val="00A42468"/>
    <w:rsid w:val="00A440FA"/>
    <w:rsid w:val="00A471E0"/>
    <w:rsid w:val="00A5173C"/>
    <w:rsid w:val="00A519DD"/>
    <w:rsid w:val="00A51A1C"/>
    <w:rsid w:val="00A51DF7"/>
    <w:rsid w:val="00A54E61"/>
    <w:rsid w:val="00A56351"/>
    <w:rsid w:val="00A57051"/>
    <w:rsid w:val="00A57CAE"/>
    <w:rsid w:val="00A61300"/>
    <w:rsid w:val="00A618E6"/>
    <w:rsid w:val="00A65B63"/>
    <w:rsid w:val="00A661E0"/>
    <w:rsid w:val="00A664ED"/>
    <w:rsid w:val="00A66B02"/>
    <w:rsid w:val="00A67FEF"/>
    <w:rsid w:val="00A7119F"/>
    <w:rsid w:val="00A73876"/>
    <w:rsid w:val="00A74823"/>
    <w:rsid w:val="00A759A5"/>
    <w:rsid w:val="00A75D7F"/>
    <w:rsid w:val="00A7688A"/>
    <w:rsid w:val="00A76D03"/>
    <w:rsid w:val="00A76E86"/>
    <w:rsid w:val="00A81F6D"/>
    <w:rsid w:val="00A82A72"/>
    <w:rsid w:val="00A860C0"/>
    <w:rsid w:val="00A865DF"/>
    <w:rsid w:val="00A86E7F"/>
    <w:rsid w:val="00A86FAA"/>
    <w:rsid w:val="00A87120"/>
    <w:rsid w:val="00A87FA8"/>
    <w:rsid w:val="00A90AD3"/>
    <w:rsid w:val="00A910FD"/>
    <w:rsid w:val="00A9241A"/>
    <w:rsid w:val="00A92E10"/>
    <w:rsid w:val="00A92F70"/>
    <w:rsid w:val="00A93497"/>
    <w:rsid w:val="00A9366C"/>
    <w:rsid w:val="00A93BD9"/>
    <w:rsid w:val="00A93D6F"/>
    <w:rsid w:val="00A9417A"/>
    <w:rsid w:val="00A95547"/>
    <w:rsid w:val="00AA467C"/>
    <w:rsid w:val="00AA58BE"/>
    <w:rsid w:val="00AA7072"/>
    <w:rsid w:val="00AB437C"/>
    <w:rsid w:val="00AB4755"/>
    <w:rsid w:val="00AB69BB"/>
    <w:rsid w:val="00AC08D7"/>
    <w:rsid w:val="00AC4A6C"/>
    <w:rsid w:val="00AC5F93"/>
    <w:rsid w:val="00AD0AA1"/>
    <w:rsid w:val="00AD2626"/>
    <w:rsid w:val="00AD3BD8"/>
    <w:rsid w:val="00AD3EE5"/>
    <w:rsid w:val="00AD5CC7"/>
    <w:rsid w:val="00AD6332"/>
    <w:rsid w:val="00AD7C75"/>
    <w:rsid w:val="00AE0B64"/>
    <w:rsid w:val="00AE0C04"/>
    <w:rsid w:val="00AE0FBB"/>
    <w:rsid w:val="00AE1C38"/>
    <w:rsid w:val="00AE396A"/>
    <w:rsid w:val="00AE7CAC"/>
    <w:rsid w:val="00AF2870"/>
    <w:rsid w:val="00AF324C"/>
    <w:rsid w:val="00AF381D"/>
    <w:rsid w:val="00AF4461"/>
    <w:rsid w:val="00AF6CA0"/>
    <w:rsid w:val="00B017CF"/>
    <w:rsid w:val="00B01A7C"/>
    <w:rsid w:val="00B027AF"/>
    <w:rsid w:val="00B03E36"/>
    <w:rsid w:val="00B06C17"/>
    <w:rsid w:val="00B07DEB"/>
    <w:rsid w:val="00B103E8"/>
    <w:rsid w:val="00B1086C"/>
    <w:rsid w:val="00B1349E"/>
    <w:rsid w:val="00B15446"/>
    <w:rsid w:val="00B17460"/>
    <w:rsid w:val="00B178A4"/>
    <w:rsid w:val="00B22103"/>
    <w:rsid w:val="00B22392"/>
    <w:rsid w:val="00B22956"/>
    <w:rsid w:val="00B23272"/>
    <w:rsid w:val="00B239E7"/>
    <w:rsid w:val="00B23AD4"/>
    <w:rsid w:val="00B23CF7"/>
    <w:rsid w:val="00B2706B"/>
    <w:rsid w:val="00B30EA5"/>
    <w:rsid w:val="00B325CF"/>
    <w:rsid w:val="00B34D79"/>
    <w:rsid w:val="00B35574"/>
    <w:rsid w:val="00B37F2F"/>
    <w:rsid w:val="00B40C75"/>
    <w:rsid w:val="00B42F39"/>
    <w:rsid w:val="00B43183"/>
    <w:rsid w:val="00B44933"/>
    <w:rsid w:val="00B44DE3"/>
    <w:rsid w:val="00B46F9D"/>
    <w:rsid w:val="00B47BFC"/>
    <w:rsid w:val="00B47CD7"/>
    <w:rsid w:val="00B50F75"/>
    <w:rsid w:val="00B51802"/>
    <w:rsid w:val="00B51B93"/>
    <w:rsid w:val="00B52887"/>
    <w:rsid w:val="00B534AD"/>
    <w:rsid w:val="00B55A83"/>
    <w:rsid w:val="00B55B74"/>
    <w:rsid w:val="00B56003"/>
    <w:rsid w:val="00B57478"/>
    <w:rsid w:val="00B60A85"/>
    <w:rsid w:val="00B6161B"/>
    <w:rsid w:val="00B618FC"/>
    <w:rsid w:val="00B61A63"/>
    <w:rsid w:val="00B62CAF"/>
    <w:rsid w:val="00B633F2"/>
    <w:rsid w:val="00B635B6"/>
    <w:rsid w:val="00B63695"/>
    <w:rsid w:val="00B655A9"/>
    <w:rsid w:val="00B66D77"/>
    <w:rsid w:val="00B67B5F"/>
    <w:rsid w:val="00B67D58"/>
    <w:rsid w:val="00B7199F"/>
    <w:rsid w:val="00B71A4C"/>
    <w:rsid w:val="00B72F49"/>
    <w:rsid w:val="00B73CF1"/>
    <w:rsid w:val="00B7709D"/>
    <w:rsid w:val="00B77C86"/>
    <w:rsid w:val="00B77D82"/>
    <w:rsid w:val="00B77F7B"/>
    <w:rsid w:val="00B806F9"/>
    <w:rsid w:val="00B819F6"/>
    <w:rsid w:val="00B81C19"/>
    <w:rsid w:val="00B82DEA"/>
    <w:rsid w:val="00B83CFB"/>
    <w:rsid w:val="00B85828"/>
    <w:rsid w:val="00B85CAE"/>
    <w:rsid w:val="00B86BD7"/>
    <w:rsid w:val="00B86DDE"/>
    <w:rsid w:val="00B87376"/>
    <w:rsid w:val="00B914C2"/>
    <w:rsid w:val="00B9166A"/>
    <w:rsid w:val="00B91681"/>
    <w:rsid w:val="00B95617"/>
    <w:rsid w:val="00B95823"/>
    <w:rsid w:val="00B95A8A"/>
    <w:rsid w:val="00B965C0"/>
    <w:rsid w:val="00BA03A2"/>
    <w:rsid w:val="00BA0E87"/>
    <w:rsid w:val="00BA3344"/>
    <w:rsid w:val="00BA3B74"/>
    <w:rsid w:val="00BA56D7"/>
    <w:rsid w:val="00BA6339"/>
    <w:rsid w:val="00BA6545"/>
    <w:rsid w:val="00BB344C"/>
    <w:rsid w:val="00BB3942"/>
    <w:rsid w:val="00BB51C0"/>
    <w:rsid w:val="00BB6186"/>
    <w:rsid w:val="00BB6258"/>
    <w:rsid w:val="00BB65B1"/>
    <w:rsid w:val="00BB7294"/>
    <w:rsid w:val="00BC0E32"/>
    <w:rsid w:val="00BC27DF"/>
    <w:rsid w:val="00BC2D50"/>
    <w:rsid w:val="00BC3F05"/>
    <w:rsid w:val="00BC4CA2"/>
    <w:rsid w:val="00BC589D"/>
    <w:rsid w:val="00BC71D5"/>
    <w:rsid w:val="00BD2550"/>
    <w:rsid w:val="00BD2DEE"/>
    <w:rsid w:val="00BD3F41"/>
    <w:rsid w:val="00BD4C94"/>
    <w:rsid w:val="00BD5098"/>
    <w:rsid w:val="00BD68E5"/>
    <w:rsid w:val="00BD724A"/>
    <w:rsid w:val="00BE1246"/>
    <w:rsid w:val="00BE1BEE"/>
    <w:rsid w:val="00BE35CE"/>
    <w:rsid w:val="00BE5ECF"/>
    <w:rsid w:val="00BE6345"/>
    <w:rsid w:val="00BE6B48"/>
    <w:rsid w:val="00BE779B"/>
    <w:rsid w:val="00BE7DAF"/>
    <w:rsid w:val="00BF0C18"/>
    <w:rsid w:val="00BF17DA"/>
    <w:rsid w:val="00BF3376"/>
    <w:rsid w:val="00BF50F5"/>
    <w:rsid w:val="00BF54CE"/>
    <w:rsid w:val="00BF7F0F"/>
    <w:rsid w:val="00C0054F"/>
    <w:rsid w:val="00C009B3"/>
    <w:rsid w:val="00C01BEE"/>
    <w:rsid w:val="00C04711"/>
    <w:rsid w:val="00C05F40"/>
    <w:rsid w:val="00C07551"/>
    <w:rsid w:val="00C10D98"/>
    <w:rsid w:val="00C1134F"/>
    <w:rsid w:val="00C126C1"/>
    <w:rsid w:val="00C13969"/>
    <w:rsid w:val="00C13A96"/>
    <w:rsid w:val="00C13F1E"/>
    <w:rsid w:val="00C14CF1"/>
    <w:rsid w:val="00C14F74"/>
    <w:rsid w:val="00C16405"/>
    <w:rsid w:val="00C16422"/>
    <w:rsid w:val="00C1668A"/>
    <w:rsid w:val="00C22375"/>
    <w:rsid w:val="00C2308B"/>
    <w:rsid w:val="00C26C6A"/>
    <w:rsid w:val="00C27660"/>
    <w:rsid w:val="00C3024D"/>
    <w:rsid w:val="00C31559"/>
    <w:rsid w:val="00C33943"/>
    <w:rsid w:val="00C33DA0"/>
    <w:rsid w:val="00C34974"/>
    <w:rsid w:val="00C352B7"/>
    <w:rsid w:val="00C35A20"/>
    <w:rsid w:val="00C36071"/>
    <w:rsid w:val="00C37DC0"/>
    <w:rsid w:val="00C4040B"/>
    <w:rsid w:val="00C46BF7"/>
    <w:rsid w:val="00C500A0"/>
    <w:rsid w:val="00C527DD"/>
    <w:rsid w:val="00C534D6"/>
    <w:rsid w:val="00C562BB"/>
    <w:rsid w:val="00C565C1"/>
    <w:rsid w:val="00C60740"/>
    <w:rsid w:val="00C60B1B"/>
    <w:rsid w:val="00C625EC"/>
    <w:rsid w:val="00C6271A"/>
    <w:rsid w:val="00C62C9A"/>
    <w:rsid w:val="00C62F92"/>
    <w:rsid w:val="00C64200"/>
    <w:rsid w:val="00C64E9F"/>
    <w:rsid w:val="00C6544A"/>
    <w:rsid w:val="00C6578A"/>
    <w:rsid w:val="00C65BA8"/>
    <w:rsid w:val="00C65C72"/>
    <w:rsid w:val="00C6677C"/>
    <w:rsid w:val="00C670E9"/>
    <w:rsid w:val="00C701EC"/>
    <w:rsid w:val="00C7176E"/>
    <w:rsid w:val="00C71D04"/>
    <w:rsid w:val="00C72161"/>
    <w:rsid w:val="00C75D4A"/>
    <w:rsid w:val="00C76308"/>
    <w:rsid w:val="00C807D2"/>
    <w:rsid w:val="00C80B07"/>
    <w:rsid w:val="00C827AB"/>
    <w:rsid w:val="00C83373"/>
    <w:rsid w:val="00C84AB1"/>
    <w:rsid w:val="00C85A64"/>
    <w:rsid w:val="00C85EFE"/>
    <w:rsid w:val="00C86D88"/>
    <w:rsid w:val="00C91485"/>
    <w:rsid w:val="00C91AAF"/>
    <w:rsid w:val="00C925C3"/>
    <w:rsid w:val="00C926AB"/>
    <w:rsid w:val="00C92BFF"/>
    <w:rsid w:val="00C93D73"/>
    <w:rsid w:val="00C94244"/>
    <w:rsid w:val="00C94E8A"/>
    <w:rsid w:val="00C96843"/>
    <w:rsid w:val="00CA0A91"/>
    <w:rsid w:val="00CA25DE"/>
    <w:rsid w:val="00CA405D"/>
    <w:rsid w:val="00CA7392"/>
    <w:rsid w:val="00CB1174"/>
    <w:rsid w:val="00CB16EA"/>
    <w:rsid w:val="00CB257E"/>
    <w:rsid w:val="00CB4641"/>
    <w:rsid w:val="00CB49F6"/>
    <w:rsid w:val="00CB5A34"/>
    <w:rsid w:val="00CB65D7"/>
    <w:rsid w:val="00CC1883"/>
    <w:rsid w:val="00CC2619"/>
    <w:rsid w:val="00CC3930"/>
    <w:rsid w:val="00CC40E4"/>
    <w:rsid w:val="00CC4B59"/>
    <w:rsid w:val="00CC6545"/>
    <w:rsid w:val="00CC7B01"/>
    <w:rsid w:val="00CD0225"/>
    <w:rsid w:val="00CD1441"/>
    <w:rsid w:val="00CD5B30"/>
    <w:rsid w:val="00CD5D4B"/>
    <w:rsid w:val="00CE19EC"/>
    <w:rsid w:val="00CE2F31"/>
    <w:rsid w:val="00CE3366"/>
    <w:rsid w:val="00CF0F9B"/>
    <w:rsid w:val="00CF1064"/>
    <w:rsid w:val="00CF25CF"/>
    <w:rsid w:val="00CF4B04"/>
    <w:rsid w:val="00CF5F3A"/>
    <w:rsid w:val="00CF6710"/>
    <w:rsid w:val="00CF697E"/>
    <w:rsid w:val="00D02A89"/>
    <w:rsid w:val="00D02C65"/>
    <w:rsid w:val="00D03495"/>
    <w:rsid w:val="00D03D91"/>
    <w:rsid w:val="00D049B0"/>
    <w:rsid w:val="00D04BE6"/>
    <w:rsid w:val="00D07BC5"/>
    <w:rsid w:val="00D1095C"/>
    <w:rsid w:val="00D13252"/>
    <w:rsid w:val="00D13972"/>
    <w:rsid w:val="00D149CD"/>
    <w:rsid w:val="00D163E4"/>
    <w:rsid w:val="00D2029D"/>
    <w:rsid w:val="00D204AB"/>
    <w:rsid w:val="00D217F0"/>
    <w:rsid w:val="00D21C1B"/>
    <w:rsid w:val="00D21C34"/>
    <w:rsid w:val="00D239E3"/>
    <w:rsid w:val="00D23F85"/>
    <w:rsid w:val="00D251ED"/>
    <w:rsid w:val="00D26635"/>
    <w:rsid w:val="00D26661"/>
    <w:rsid w:val="00D26E5B"/>
    <w:rsid w:val="00D273C5"/>
    <w:rsid w:val="00D2768A"/>
    <w:rsid w:val="00D2796B"/>
    <w:rsid w:val="00D27F5A"/>
    <w:rsid w:val="00D359FB"/>
    <w:rsid w:val="00D37456"/>
    <w:rsid w:val="00D4245A"/>
    <w:rsid w:val="00D42874"/>
    <w:rsid w:val="00D43B38"/>
    <w:rsid w:val="00D44984"/>
    <w:rsid w:val="00D4709C"/>
    <w:rsid w:val="00D47281"/>
    <w:rsid w:val="00D475D9"/>
    <w:rsid w:val="00D50C24"/>
    <w:rsid w:val="00D51FEC"/>
    <w:rsid w:val="00D52038"/>
    <w:rsid w:val="00D52308"/>
    <w:rsid w:val="00D530CE"/>
    <w:rsid w:val="00D53FF3"/>
    <w:rsid w:val="00D56786"/>
    <w:rsid w:val="00D574DC"/>
    <w:rsid w:val="00D60233"/>
    <w:rsid w:val="00D60CE7"/>
    <w:rsid w:val="00D622DA"/>
    <w:rsid w:val="00D634BE"/>
    <w:rsid w:val="00D6525C"/>
    <w:rsid w:val="00D6563E"/>
    <w:rsid w:val="00D66D33"/>
    <w:rsid w:val="00D672E0"/>
    <w:rsid w:val="00D676A4"/>
    <w:rsid w:val="00D72658"/>
    <w:rsid w:val="00D72AB8"/>
    <w:rsid w:val="00D73B48"/>
    <w:rsid w:val="00D740CB"/>
    <w:rsid w:val="00D74B09"/>
    <w:rsid w:val="00D7512F"/>
    <w:rsid w:val="00D76592"/>
    <w:rsid w:val="00D7683F"/>
    <w:rsid w:val="00D77428"/>
    <w:rsid w:val="00D77ED3"/>
    <w:rsid w:val="00D80CC0"/>
    <w:rsid w:val="00D82612"/>
    <w:rsid w:val="00D8320D"/>
    <w:rsid w:val="00D84CD4"/>
    <w:rsid w:val="00D85C92"/>
    <w:rsid w:val="00D87ED6"/>
    <w:rsid w:val="00D9060E"/>
    <w:rsid w:val="00D9131D"/>
    <w:rsid w:val="00D930F3"/>
    <w:rsid w:val="00D942E8"/>
    <w:rsid w:val="00D95353"/>
    <w:rsid w:val="00D954DC"/>
    <w:rsid w:val="00DA0105"/>
    <w:rsid w:val="00DA1B5B"/>
    <w:rsid w:val="00DA2A0D"/>
    <w:rsid w:val="00DA357B"/>
    <w:rsid w:val="00DA5E58"/>
    <w:rsid w:val="00DA6683"/>
    <w:rsid w:val="00DA6823"/>
    <w:rsid w:val="00DA7B3A"/>
    <w:rsid w:val="00DB4109"/>
    <w:rsid w:val="00DB7134"/>
    <w:rsid w:val="00DB73F5"/>
    <w:rsid w:val="00DB7D6F"/>
    <w:rsid w:val="00DC05D3"/>
    <w:rsid w:val="00DC0ACA"/>
    <w:rsid w:val="00DC2212"/>
    <w:rsid w:val="00DC2699"/>
    <w:rsid w:val="00DC2AE0"/>
    <w:rsid w:val="00DC2C34"/>
    <w:rsid w:val="00DC2E1F"/>
    <w:rsid w:val="00DC417B"/>
    <w:rsid w:val="00DC4CAC"/>
    <w:rsid w:val="00DC4ECD"/>
    <w:rsid w:val="00DC529E"/>
    <w:rsid w:val="00DC63B2"/>
    <w:rsid w:val="00DC765F"/>
    <w:rsid w:val="00DC7E71"/>
    <w:rsid w:val="00DD1823"/>
    <w:rsid w:val="00DD22B8"/>
    <w:rsid w:val="00DD3571"/>
    <w:rsid w:val="00DD3AA9"/>
    <w:rsid w:val="00DD4279"/>
    <w:rsid w:val="00DD4A80"/>
    <w:rsid w:val="00DD62EC"/>
    <w:rsid w:val="00DD678D"/>
    <w:rsid w:val="00DE0675"/>
    <w:rsid w:val="00DE189F"/>
    <w:rsid w:val="00DE2D89"/>
    <w:rsid w:val="00DE44AE"/>
    <w:rsid w:val="00DE498C"/>
    <w:rsid w:val="00DE49F1"/>
    <w:rsid w:val="00DE5F8C"/>
    <w:rsid w:val="00DE62EC"/>
    <w:rsid w:val="00DE650E"/>
    <w:rsid w:val="00DF3801"/>
    <w:rsid w:val="00DF3DE2"/>
    <w:rsid w:val="00DF462A"/>
    <w:rsid w:val="00DF6306"/>
    <w:rsid w:val="00DF7989"/>
    <w:rsid w:val="00DF799B"/>
    <w:rsid w:val="00DF7DE9"/>
    <w:rsid w:val="00E0183E"/>
    <w:rsid w:val="00E01EBA"/>
    <w:rsid w:val="00E01EF7"/>
    <w:rsid w:val="00E04A3D"/>
    <w:rsid w:val="00E0562F"/>
    <w:rsid w:val="00E05ABB"/>
    <w:rsid w:val="00E06915"/>
    <w:rsid w:val="00E13232"/>
    <w:rsid w:val="00E1577C"/>
    <w:rsid w:val="00E1647F"/>
    <w:rsid w:val="00E16599"/>
    <w:rsid w:val="00E17FA1"/>
    <w:rsid w:val="00E20103"/>
    <w:rsid w:val="00E20F28"/>
    <w:rsid w:val="00E214A8"/>
    <w:rsid w:val="00E2157E"/>
    <w:rsid w:val="00E22FB5"/>
    <w:rsid w:val="00E23E4B"/>
    <w:rsid w:val="00E27399"/>
    <w:rsid w:val="00E31433"/>
    <w:rsid w:val="00E321D7"/>
    <w:rsid w:val="00E327C9"/>
    <w:rsid w:val="00E33AE8"/>
    <w:rsid w:val="00E33D7C"/>
    <w:rsid w:val="00E3421C"/>
    <w:rsid w:val="00E3438B"/>
    <w:rsid w:val="00E351C2"/>
    <w:rsid w:val="00E354A3"/>
    <w:rsid w:val="00E355EF"/>
    <w:rsid w:val="00E37AF1"/>
    <w:rsid w:val="00E401DC"/>
    <w:rsid w:val="00E462D4"/>
    <w:rsid w:val="00E476A3"/>
    <w:rsid w:val="00E521B2"/>
    <w:rsid w:val="00E523BB"/>
    <w:rsid w:val="00E5264B"/>
    <w:rsid w:val="00E527CA"/>
    <w:rsid w:val="00E540CD"/>
    <w:rsid w:val="00E5472B"/>
    <w:rsid w:val="00E54E23"/>
    <w:rsid w:val="00E5582F"/>
    <w:rsid w:val="00E56CF2"/>
    <w:rsid w:val="00E578DA"/>
    <w:rsid w:val="00E60004"/>
    <w:rsid w:val="00E60FF3"/>
    <w:rsid w:val="00E6135E"/>
    <w:rsid w:val="00E61470"/>
    <w:rsid w:val="00E61AF2"/>
    <w:rsid w:val="00E63D2E"/>
    <w:rsid w:val="00E658EA"/>
    <w:rsid w:val="00E6680F"/>
    <w:rsid w:val="00E70518"/>
    <w:rsid w:val="00E74668"/>
    <w:rsid w:val="00E746BC"/>
    <w:rsid w:val="00E75270"/>
    <w:rsid w:val="00E76126"/>
    <w:rsid w:val="00E800EC"/>
    <w:rsid w:val="00E80A24"/>
    <w:rsid w:val="00E80FE9"/>
    <w:rsid w:val="00E834EA"/>
    <w:rsid w:val="00E83861"/>
    <w:rsid w:val="00E83F6B"/>
    <w:rsid w:val="00E84C92"/>
    <w:rsid w:val="00E85227"/>
    <w:rsid w:val="00E8649C"/>
    <w:rsid w:val="00E871A6"/>
    <w:rsid w:val="00E90B98"/>
    <w:rsid w:val="00E90C48"/>
    <w:rsid w:val="00E9783A"/>
    <w:rsid w:val="00EA01AB"/>
    <w:rsid w:val="00EA37E8"/>
    <w:rsid w:val="00EA38A0"/>
    <w:rsid w:val="00EA55E2"/>
    <w:rsid w:val="00EA593F"/>
    <w:rsid w:val="00EA6F29"/>
    <w:rsid w:val="00EB11A7"/>
    <w:rsid w:val="00EB43C3"/>
    <w:rsid w:val="00EB56E5"/>
    <w:rsid w:val="00EB6F18"/>
    <w:rsid w:val="00EC06A1"/>
    <w:rsid w:val="00EC3340"/>
    <w:rsid w:val="00EC39FF"/>
    <w:rsid w:val="00EC47EB"/>
    <w:rsid w:val="00EC6F38"/>
    <w:rsid w:val="00EC7327"/>
    <w:rsid w:val="00EC7DA6"/>
    <w:rsid w:val="00ED0055"/>
    <w:rsid w:val="00ED04EF"/>
    <w:rsid w:val="00ED197D"/>
    <w:rsid w:val="00ED1EB5"/>
    <w:rsid w:val="00ED1ED4"/>
    <w:rsid w:val="00ED257B"/>
    <w:rsid w:val="00ED278C"/>
    <w:rsid w:val="00ED40FD"/>
    <w:rsid w:val="00ED6680"/>
    <w:rsid w:val="00ED7079"/>
    <w:rsid w:val="00ED7835"/>
    <w:rsid w:val="00EE01D5"/>
    <w:rsid w:val="00EE3B6E"/>
    <w:rsid w:val="00EE4461"/>
    <w:rsid w:val="00EE61B0"/>
    <w:rsid w:val="00EE66A6"/>
    <w:rsid w:val="00EE685A"/>
    <w:rsid w:val="00EE7886"/>
    <w:rsid w:val="00EF170C"/>
    <w:rsid w:val="00EF1764"/>
    <w:rsid w:val="00EF58B8"/>
    <w:rsid w:val="00EF600F"/>
    <w:rsid w:val="00F000F9"/>
    <w:rsid w:val="00F016A4"/>
    <w:rsid w:val="00F03161"/>
    <w:rsid w:val="00F03F3C"/>
    <w:rsid w:val="00F053B5"/>
    <w:rsid w:val="00F05F8E"/>
    <w:rsid w:val="00F0773F"/>
    <w:rsid w:val="00F07981"/>
    <w:rsid w:val="00F11258"/>
    <w:rsid w:val="00F11C96"/>
    <w:rsid w:val="00F12000"/>
    <w:rsid w:val="00F12B9B"/>
    <w:rsid w:val="00F12D59"/>
    <w:rsid w:val="00F14294"/>
    <w:rsid w:val="00F15BFF"/>
    <w:rsid w:val="00F16168"/>
    <w:rsid w:val="00F16CA2"/>
    <w:rsid w:val="00F178E1"/>
    <w:rsid w:val="00F22538"/>
    <w:rsid w:val="00F24606"/>
    <w:rsid w:val="00F24957"/>
    <w:rsid w:val="00F24C46"/>
    <w:rsid w:val="00F25D15"/>
    <w:rsid w:val="00F30ACC"/>
    <w:rsid w:val="00F34E54"/>
    <w:rsid w:val="00F353DE"/>
    <w:rsid w:val="00F3689E"/>
    <w:rsid w:val="00F36B64"/>
    <w:rsid w:val="00F3710F"/>
    <w:rsid w:val="00F37255"/>
    <w:rsid w:val="00F40235"/>
    <w:rsid w:val="00F41452"/>
    <w:rsid w:val="00F4257B"/>
    <w:rsid w:val="00F4445B"/>
    <w:rsid w:val="00F44475"/>
    <w:rsid w:val="00F470E5"/>
    <w:rsid w:val="00F47530"/>
    <w:rsid w:val="00F50D07"/>
    <w:rsid w:val="00F51AB5"/>
    <w:rsid w:val="00F52E85"/>
    <w:rsid w:val="00F53102"/>
    <w:rsid w:val="00F53227"/>
    <w:rsid w:val="00F56468"/>
    <w:rsid w:val="00F571AE"/>
    <w:rsid w:val="00F5786F"/>
    <w:rsid w:val="00F6087F"/>
    <w:rsid w:val="00F62924"/>
    <w:rsid w:val="00F62E06"/>
    <w:rsid w:val="00F6348C"/>
    <w:rsid w:val="00F63843"/>
    <w:rsid w:val="00F648C3"/>
    <w:rsid w:val="00F66ADE"/>
    <w:rsid w:val="00F66D5B"/>
    <w:rsid w:val="00F66EE6"/>
    <w:rsid w:val="00F676F0"/>
    <w:rsid w:val="00F70A08"/>
    <w:rsid w:val="00F7134D"/>
    <w:rsid w:val="00F71943"/>
    <w:rsid w:val="00F73161"/>
    <w:rsid w:val="00F733B5"/>
    <w:rsid w:val="00F751B5"/>
    <w:rsid w:val="00F75566"/>
    <w:rsid w:val="00F77584"/>
    <w:rsid w:val="00F80F8D"/>
    <w:rsid w:val="00F8246C"/>
    <w:rsid w:val="00F828B7"/>
    <w:rsid w:val="00F831AA"/>
    <w:rsid w:val="00F84FCE"/>
    <w:rsid w:val="00F85E3D"/>
    <w:rsid w:val="00F87CF0"/>
    <w:rsid w:val="00F90441"/>
    <w:rsid w:val="00F9151D"/>
    <w:rsid w:val="00F91870"/>
    <w:rsid w:val="00F97077"/>
    <w:rsid w:val="00FA0630"/>
    <w:rsid w:val="00FA0B9A"/>
    <w:rsid w:val="00FA1BA6"/>
    <w:rsid w:val="00FA4E1E"/>
    <w:rsid w:val="00FA5996"/>
    <w:rsid w:val="00FB0BF3"/>
    <w:rsid w:val="00FB0D8A"/>
    <w:rsid w:val="00FB1A6B"/>
    <w:rsid w:val="00FB3817"/>
    <w:rsid w:val="00FB5381"/>
    <w:rsid w:val="00FB7FB7"/>
    <w:rsid w:val="00FC0C49"/>
    <w:rsid w:val="00FC1E19"/>
    <w:rsid w:val="00FC627E"/>
    <w:rsid w:val="00FC6FDD"/>
    <w:rsid w:val="00FC7E8C"/>
    <w:rsid w:val="00FD0B84"/>
    <w:rsid w:val="00FD2C59"/>
    <w:rsid w:val="00FD45AB"/>
    <w:rsid w:val="00FD4C2F"/>
    <w:rsid w:val="00FD5019"/>
    <w:rsid w:val="00FD5924"/>
    <w:rsid w:val="00FE20D5"/>
    <w:rsid w:val="00FE5177"/>
    <w:rsid w:val="00FE77B3"/>
    <w:rsid w:val="00FF05B3"/>
    <w:rsid w:val="00FF24D6"/>
    <w:rsid w:val="00FF314F"/>
    <w:rsid w:val="00FF3CB2"/>
    <w:rsid w:val="00FF4AC4"/>
    <w:rsid w:val="00FF5B99"/>
    <w:rsid w:val="00FF6A8E"/>
    <w:rsid w:val="00FF6CF5"/>
    <w:rsid w:val="00FF70A9"/>
    <w:rsid w:val="00FF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93CEB"/>
  <w15:docId w15:val="{4AA4E9DF-8248-4C82-9A3E-4B490EA1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240"/>
      <w:ind w:left="289" w:right="289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  <w:spacing w:before="200" w:after="60"/>
      <w:ind w:right="43"/>
      <w:jc w:val="center"/>
    </w:pPr>
    <w:rPr>
      <w:sz w:val="18"/>
    </w:rPr>
  </w:style>
  <w:style w:type="paragraph" w:customStyle="1" w:styleId="URL">
    <w:name w:val="URL"/>
    <w:basedOn w:val="Normal"/>
    <w:rPr>
      <w:rFonts w:ascii="Courier" w:hAnsi="Courier"/>
      <w:lang w:val="en-GB"/>
    </w:rPr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paragraph" w:styleId="MacroText">
    <w:name w:val="macro"/>
    <w:basedOn w:val="Normal"/>
    <w:semiHidden/>
    <w:pPr>
      <w:spacing w:after="120"/>
      <w:ind w:right="45"/>
    </w:pPr>
    <w:rPr>
      <w:rFonts w:ascii="Courier New" w:hAnsi="Courier New"/>
      <w:sz w:val="18"/>
    </w:rPr>
  </w:style>
  <w:style w:type="character" w:customStyle="1" w:styleId="Superscript">
    <w:name w:val="Superscript"/>
    <w:rPr>
      <w:vertAlign w:val="superscript"/>
    </w:rPr>
  </w:style>
  <w:style w:type="paragraph" w:customStyle="1" w:styleId="Author">
    <w:name w:val="Author"/>
    <w:basedOn w:val="Normal"/>
    <w:next w:val="Normal"/>
    <w:pPr>
      <w:spacing w:before="220" w:after="220"/>
      <w:jc w:val="center"/>
    </w:pPr>
    <w:rPr>
      <w:i/>
      <w:sz w:val="24"/>
    </w:rPr>
  </w:style>
  <w:style w:type="paragraph" w:customStyle="1" w:styleId="HeadingBase">
    <w:name w:val="Heading Base"/>
    <w:basedOn w:val="Normal"/>
    <w:next w:val="Normal"/>
    <w:pPr>
      <w:keepNext/>
      <w:keepLines/>
      <w:spacing w:before="240" w:after="120"/>
    </w:pPr>
    <w:rPr>
      <w:rFonts w:ascii="Arial" w:hAnsi="Arial"/>
      <w:b/>
      <w:kern w:val="28"/>
      <w:sz w:val="36"/>
    </w:rPr>
  </w:style>
  <w:style w:type="paragraph" w:styleId="BodyTextIndent">
    <w:name w:val="Body Text Indent"/>
    <w:basedOn w:val="Normal"/>
    <w:pPr>
      <w:numPr>
        <w:numId w:val="4"/>
      </w:numPr>
      <w:spacing w:after="120"/>
      <w:ind w:left="362" w:right="45" w:hanging="181"/>
    </w:pPr>
    <w:rPr>
      <w:sz w:val="18"/>
    </w:rPr>
  </w:style>
  <w:style w:type="paragraph" w:customStyle="1" w:styleId="BodyTextKeep">
    <w:name w:val="Body Text Keep"/>
    <w:basedOn w:val="Normal"/>
    <w:pPr>
      <w:keepNext/>
      <w:ind w:right="45"/>
    </w:pPr>
    <w:rPr>
      <w:sz w:val="18"/>
    </w:rPr>
  </w:style>
  <w:style w:type="character" w:styleId="Emphasis">
    <w:name w:val="Emphasis"/>
    <w:qFormat/>
    <w:rPr>
      <w:i/>
    </w:rPr>
  </w:style>
  <w:style w:type="paragraph" w:customStyle="1" w:styleId="Address">
    <w:name w:val="Address"/>
    <w:basedOn w:val="Normal"/>
    <w:pPr>
      <w:keepLines/>
      <w:ind w:right="43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Reference">
    <w:name w:val="Reference"/>
    <w:basedOn w:val="Normal"/>
    <w:pPr>
      <w:numPr>
        <w:numId w:val="2"/>
      </w:numPr>
    </w:pPr>
    <w:rPr>
      <w:sz w:val="18"/>
    </w:rPr>
  </w:style>
  <w:style w:type="paragraph" w:customStyle="1" w:styleId="Equation">
    <w:name w:val="Equation"/>
    <w:basedOn w:val="Normal"/>
    <w:pPr>
      <w:tabs>
        <w:tab w:val="left" w:pos="567"/>
        <w:tab w:val="right" w:pos="4678"/>
      </w:tabs>
      <w:spacing w:before="120" w:after="120"/>
      <w:jc w:val="left"/>
    </w:pPr>
    <w:rPr>
      <w:sz w:val="18"/>
    </w:rPr>
  </w:style>
  <w:style w:type="paragraph" w:customStyle="1" w:styleId="Title1">
    <w:name w:val="Title1"/>
    <w:basedOn w:val="Normal"/>
    <w:next w:val="Author"/>
    <w:pPr>
      <w:spacing w:before="100"/>
      <w:ind w:left="1134" w:right="720"/>
      <w:jc w:val="center"/>
    </w:pPr>
    <w:rPr>
      <w:b/>
      <w:sz w:val="28"/>
    </w:rPr>
  </w:style>
  <w:style w:type="paragraph" w:customStyle="1" w:styleId="Item">
    <w:name w:val="Item"/>
    <w:basedOn w:val="Normal"/>
    <w:pPr>
      <w:ind w:left="360" w:right="288" w:hanging="360"/>
    </w:pPr>
    <w:rPr>
      <w:sz w:val="18"/>
    </w:rPr>
  </w:style>
  <w:style w:type="paragraph" w:customStyle="1" w:styleId="Abstract">
    <w:name w:val="Abstract"/>
    <w:basedOn w:val="Normal"/>
    <w:next w:val="Normal"/>
    <w:pPr>
      <w:ind w:right="45"/>
    </w:pPr>
    <w:rPr>
      <w:sz w:val="18"/>
    </w:rPr>
  </w:style>
  <w:style w:type="paragraph" w:customStyle="1" w:styleId="NumItem">
    <w:name w:val="NumItem"/>
    <w:basedOn w:val="Normal"/>
    <w:pPr>
      <w:numPr>
        <w:numId w:val="3"/>
      </w:numPr>
      <w:ind w:right="288"/>
    </w:pPr>
    <w:rPr>
      <w:sz w:val="18"/>
    </w:rPr>
  </w:style>
  <w:style w:type="paragraph" w:customStyle="1" w:styleId="Affiliation">
    <w:name w:val="Affiliation"/>
    <w:basedOn w:val="Normal"/>
    <w:pPr>
      <w:jc w:val="center"/>
    </w:pPr>
    <w:rPr>
      <w:sz w:val="24"/>
    </w:rPr>
  </w:style>
  <w:style w:type="paragraph" w:customStyle="1" w:styleId="AbstractHeading">
    <w:name w:val="AbstractHeading"/>
    <w:basedOn w:val="Abstract"/>
    <w:pPr>
      <w:spacing w:before="80" w:after="120"/>
      <w:jc w:val="center"/>
    </w:pPr>
    <w:rPr>
      <w:b/>
      <w:sz w:val="22"/>
    </w:rPr>
  </w:style>
  <w:style w:type="paragraph" w:customStyle="1" w:styleId="BodyTextNext">
    <w:name w:val="Body Text Next"/>
    <w:basedOn w:val="Normal"/>
    <w:pPr>
      <w:ind w:right="45" w:firstLine="284"/>
    </w:pPr>
    <w:rPr>
      <w:sz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ablecaption">
    <w:name w:val="Table caption"/>
    <w:basedOn w:val="Caption"/>
    <w:pPr>
      <w:spacing w:before="220" w:after="180"/>
      <w:jc w:val="center"/>
    </w:pPr>
    <w:rPr>
      <w:i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rsid w:val="00FA5996"/>
    <w:rPr>
      <w:lang w:val="en-US" w:eastAsia="en-US"/>
    </w:rPr>
  </w:style>
  <w:style w:type="paragraph" w:customStyle="1" w:styleId="Figurecaption">
    <w:name w:val="Figure caption"/>
    <w:basedOn w:val="Tablecaption"/>
    <w:rPr>
      <w:i/>
    </w:rPr>
  </w:style>
  <w:style w:type="paragraph" w:styleId="ListParagraph">
    <w:name w:val="List Paragraph"/>
    <w:basedOn w:val="Normal"/>
    <w:uiPriority w:val="34"/>
    <w:qFormat/>
    <w:rsid w:val="007E28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72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semiHidden/>
    <w:rsid w:val="005429D2"/>
    <w:rPr>
      <w:lang w:val="en-US" w:eastAsia="en-US"/>
    </w:rPr>
  </w:style>
  <w:style w:type="table" w:styleId="TableGrid">
    <w:name w:val="Table Grid"/>
    <w:basedOn w:val="TableNormal"/>
    <w:rsid w:val="007C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B656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B6564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9B656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B65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564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1048CE"/>
    <w:pPr>
      <w:spacing w:before="100" w:beforeAutospacing="1" w:after="100" w:afterAutospacing="1"/>
      <w:jc w:val="left"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58DD"/>
    <w:rPr>
      <w:color w:val="808080"/>
    </w:rPr>
  </w:style>
  <w:style w:type="paragraph" w:styleId="NoSpacing">
    <w:name w:val="No Spacing"/>
    <w:uiPriority w:val="1"/>
    <w:qFormat/>
    <w:rsid w:val="009316E6"/>
    <w:pPr>
      <w:jc w:val="both"/>
    </w:pPr>
    <w:rPr>
      <w:lang w:val="en-US" w:eastAsia="en-US"/>
    </w:rPr>
  </w:style>
  <w:style w:type="paragraph" w:customStyle="1" w:styleId="papertitle">
    <w:name w:val="paper title"/>
    <w:rsid w:val="00880103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7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42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331AB-0CB3-4F1E-80D8-485DE716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 Template</vt:lpstr>
    </vt:vector>
  </TitlesOfParts>
  <Company/>
  <LinksUpToDate>false</LinksUpToDate>
  <CharactersWithSpaces>300</CharactersWithSpaces>
  <SharedDoc>false</SharedDoc>
  <HLinks>
    <vt:vector size="6" baseType="variant">
      <vt:variant>
        <vt:i4>7929971</vt:i4>
      </vt:variant>
      <vt:variant>
        <vt:i4>6212</vt:i4>
      </vt:variant>
      <vt:variant>
        <vt:i4>1028</vt:i4>
      </vt:variant>
      <vt:variant>
        <vt:i4>1</vt:i4>
      </vt:variant>
      <vt:variant>
        <vt:lpwstr>figur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 Template</dc:title>
  <dc:subject/>
  <dc:creator>Waleed Abdulla</dc:creator>
  <cp:keywords/>
  <dc:description/>
  <cp:lastModifiedBy>Muhammad Nadeem</cp:lastModifiedBy>
  <cp:revision>3</cp:revision>
  <cp:lastPrinted>2020-04-10T19:38:00Z</cp:lastPrinted>
  <dcterms:created xsi:type="dcterms:W3CDTF">2020-06-21T07:03:00Z</dcterms:created>
  <dcterms:modified xsi:type="dcterms:W3CDTF">2020-06-21T07:05:00Z</dcterms:modified>
</cp:coreProperties>
</file>